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3FB15" w14:textId="10B51906" w:rsidR="0032334B" w:rsidRDefault="00F44EFB" w:rsidP="00F44EFB">
      <w:pPr>
        <w:pStyle w:val="ListParagraph"/>
        <w:numPr>
          <w:ilvl w:val="0"/>
          <w:numId w:val="6"/>
        </w:numPr>
      </w:pPr>
      <w:r>
        <w:t>U</w:t>
      </w:r>
      <w:r w:rsidR="0032334B">
        <w:t>se</w:t>
      </w:r>
      <w:r w:rsidR="00AA2FB5">
        <w:t xml:space="preserve"> </w:t>
      </w:r>
      <w:r w:rsidR="0032334B">
        <w:t>relevant</w:t>
      </w:r>
      <w:r w:rsidR="00AA2FB5">
        <w:t xml:space="preserve"> </w:t>
      </w:r>
      <w:hyperlink r:id="rId5" w:history="1">
        <w:r w:rsidR="0032334B">
          <w:rPr>
            <w:rStyle w:val="Hyperlink"/>
          </w:rPr>
          <w:t>schema.org</w:t>
        </w:r>
      </w:hyperlink>
      <w:r w:rsidR="00AA2FB5">
        <w:t xml:space="preserve"> </w:t>
      </w:r>
      <w:r w:rsidR="0032334B">
        <w:t>terms</w:t>
      </w:r>
      <w:r w:rsidR="00AA2FB5">
        <w:t xml:space="preserve"> </w:t>
      </w:r>
      <w:r w:rsidR="0032334B">
        <w:t>in</w:t>
      </w:r>
      <w:r w:rsidR="00AA2FB5">
        <w:t xml:space="preserve"> </w:t>
      </w:r>
      <w:r w:rsidR="0032334B">
        <w:t>describing</w:t>
      </w:r>
      <w:r w:rsidR="00AA2FB5">
        <w:t xml:space="preserve"> </w:t>
      </w:r>
      <w:r w:rsidRPr="00F44EFB">
        <w:t>variables</w:t>
      </w:r>
      <w:r w:rsidR="00AA2FB5">
        <w:t xml:space="preserve"> </w:t>
      </w:r>
      <w:r w:rsidR="0032334B">
        <w:t>whenever</w:t>
      </w:r>
      <w:r w:rsidR="00AA2FB5">
        <w:t xml:space="preserve"> </w:t>
      </w:r>
      <w:r w:rsidR="0032334B">
        <w:t>possible</w:t>
      </w:r>
    </w:p>
    <w:p w14:paraId="64199C0A" w14:textId="3F86B21B" w:rsidR="0032334B" w:rsidRDefault="00F44EFB" w:rsidP="00F44EFB">
      <w:pPr>
        <w:pStyle w:val="ListParagraph"/>
        <w:numPr>
          <w:ilvl w:val="0"/>
          <w:numId w:val="6"/>
        </w:numPr>
      </w:pPr>
      <w:r>
        <w:t>D</w:t>
      </w:r>
      <w:r w:rsidR="0032334B">
        <w:t>etermine</w:t>
      </w:r>
      <w:r w:rsidR="00AA2FB5">
        <w:t xml:space="preserve"> </w:t>
      </w:r>
      <w:r w:rsidR="0032334B">
        <w:t>what</w:t>
      </w:r>
      <w:r w:rsidR="00AA2FB5">
        <w:t xml:space="preserve"> </w:t>
      </w:r>
      <w:r w:rsidR="0032334B">
        <w:t>new</w:t>
      </w:r>
      <w:r w:rsidR="00AA2FB5">
        <w:t xml:space="preserve"> </w:t>
      </w:r>
      <w:r w:rsidR="0032334B">
        <w:t>extensions</w:t>
      </w:r>
      <w:r w:rsidR="00AA2FB5">
        <w:t xml:space="preserve"> </w:t>
      </w:r>
      <w:r w:rsidR="0032334B">
        <w:t>to</w:t>
      </w:r>
      <w:r w:rsidR="00AA2FB5">
        <w:t xml:space="preserve"> </w:t>
      </w:r>
      <w:hyperlink r:id="rId6" w:history="1">
        <w:r w:rsidR="0032334B">
          <w:rPr>
            <w:rStyle w:val="Hyperlink"/>
          </w:rPr>
          <w:t>schema.org</w:t>
        </w:r>
      </w:hyperlink>
      <w:r w:rsidR="00AA2FB5">
        <w:t xml:space="preserve"> </w:t>
      </w:r>
      <w:r w:rsidR="0032334B">
        <w:t>may</w:t>
      </w:r>
      <w:r w:rsidR="00AA2FB5">
        <w:t xml:space="preserve"> </w:t>
      </w:r>
      <w:r w:rsidR="0032334B">
        <w:t>be</w:t>
      </w:r>
      <w:r w:rsidR="00AA2FB5">
        <w:t xml:space="preserve"> </w:t>
      </w:r>
      <w:r w:rsidR="0032334B">
        <w:t>necessary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effectively</w:t>
      </w:r>
      <w:r w:rsidR="00AA2FB5">
        <w:t xml:space="preserve"> </w:t>
      </w:r>
      <w:r w:rsidR="0032334B">
        <w:t>describe</w:t>
      </w:r>
      <w:r w:rsidR="00AA2FB5">
        <w:t xml:space="preserve"> </w:t>
      </w:r>
      <w:r>
        <w:t>variables</w:t>
      </w:r>
    </w:p>
    <w:p w14:paraId="26F4B450" w14:textId="5483FCE3" w:rsidR="0032334B" w:rsidRDefault="00F44EFB" w:rsidP="00F44EFB">
      <w:pPr>
        <w:pStyle w:val="ListParagraph"/>
        <w:numPr>
          <w:ilvl w:val="0"/>
          <w:numId w:val="6"/>
        </w:numPr>
      </w:pPr>
      <w:r>
        <w:t>T</w:t>
      </w:r>
      <w:r w:rsidR="0032334B">
        <w:t>here</w:t>
      </w:r>
      <w:r w:rsidR="00AA2FB5">
        <w:t xml:space="preserve"> </w:t>
      </w:r>
      <w:r w:rsidR="0032334B">
        <w:t>are</w:t>
      </w:r>
      <w:r w:rsidR="00AA2FB5">
        <w:t xml:space="preserve"> </w:t>
      </w:r>
      <w:r w:rsidR="0032334B">
        <w:t>some</w:t>
      </w:r>
      <w:r w:rsidR="00AA2FB5">
        <w:t xml:space="preserve"> </w:t>
      </w:r>
      <w:r w:rsidR="0032334B">
        <w:t>well-established</w:t>
      </w:r>
      <w:r w:rsidR="00AA2FB5">
        <w:t xml:space="preserve"> </w:t>
      </w:r>
      <w:r w:rsidR="0032334B">
        <w:t>and</w:t>
      </w:r>
      <w:r w:rsidR="00AA2FB5">
        <w:t xml:space="preserve"> </w:t>
      </w:r>
      <w:r w:rsidR="0032334B">
        <w:t>maintained</w:t>
      </w:r>
      <w:r w:rsidR="00AA2FB5">
        <w:t xml:space="preserve"> </w:t>
      </w:r>
      <w:r w:rsidR="0032334B">
        <w:t>ontologies</w:t>
      </w:r>
      <w:r w:rsidRPr="00F44EFB">
        <w:t xml:space="preserve"> </w:t>
      </w:r>
      <w:r>
        <w:t>available to clarify the contents of a</w:t>
      </w:r>
      <w:r>
        <w:t xml:space="preserve"> variable description</w:t>
      </w:r>
      <w:r w:rsidR="0032334B">
        <w:t>,</w:t>
      </w:r>
      <w:r w:rsidR="00AA2FB5">
        <w:t xml:space="preserve"> </w:t>
      </w:r>
      <w:r w:rsidR="0032334B">
        <w:t>these</w:t>
      </w:r>
      <w:r w:rsidR="00AA2FB5">
        <w:t xml:space="preserve"> </w:t>
      </w:r>
      <w:r>
        <w:t>need to</w:t>
      </w:r>
      <w:r w:rsidR="00AA2FB5">
        <w:t xml:space="preserve"> </w:t>
      </w:r>
      <w:r w:rsidR="0032334B">
        <w:t>be</w:t>
      </w:r>
      <w:r w:rsidR="00AA2FB5">
        <w:t xml:space="preserve"> </w:t>
      </w:r>
      <w:r w:rsidR="0032334B">
        <w:t>accessible</w:t>
      </w:r>
      <w:r>
        <w:t xml:space="preserve"> online to use.</w:t>
      </w:r>
      <w:r w:rsidRPr="00F44EFB">
        <w:t xml:space="preserve"> </w:t>
      </w:r>
      <w:r>
        <w:t>Developing and a</w:t>
      </w:r>
      <w:r>
        <w:t xml:space="preserve">dopting these is out of scope for </w:t>
      </w:r>
      <w:hyperlink r:id="rId7" w:history="1">
        <w:r>
          <w:rPr>
            <w:rStyle w:val="Hyperlink"/>
          </w:rPr>
          <w:t>schema.org</w:t>
        </w:r>
      </w:hyperlink>
      <w:r>
        <w:t xml:space="preserve">.  </w:t>
      </w:r>
    </w:p>
    <w:p w14:paraId="3F497E1C" w14:textId="56546041" w:rsidR="007409F1" w:rsidRDefault="0032334B" w:rsidP="00A21CF5">
      <w:pPr>
        <w:pStyle w:val="Heading2"/>
      </w:pPr>
      <w:r>
        <w:t>TIER</w:t>
      </w:r>
      <w:r w:rsidR="00AA2FB5">
        <w:t xml:space="preserve"> </w:t>
      </w:r>
      <w:r>
        <w:t>1</w:t>
      </w:r>
    </w:p>
    <w:p w14:paraId="425F179B" w14:textId="032A9A32" w:rsidR="0032334B" w:rsidRDefault="0032334B" w:rsidP="00A21CF5">
      <w:r>
        <w:t>The</w:t>
      </w:r>
      <w:r w:rsidR="00AA2FB5">
        <w:t xml:space="preserve"> </w:t>
      </w:r>
      <w:r>
        <w:t>simplest</w:t>
      </w:r>
      <w:r w:rsidR="00AA2FB5">
        <w:t xml:space="preserve"> </w:t>
      </w:r>
      <w:r>
        <w:t>thing</w:t>
      </w:r>
      <w:r w:rsidR="00AA2FB5">
        <w:t xml:space="preserve"> </w:t>
      </w:r>
      <w:r>
        <w:t>is</w:t>
      </w:r>
      <w:r w:rsidR="00AA2FB5">
        <w:t xml:space="preserve"> </w:t>
      </w:r>
      <w:r>
        <w:t>for</w:t>
      </w:r>
      <w:r w:rsidR="00AA2FB5">
        <w:t xml:space="preserve"> </w:t>
      </w:r>
      <w:r w:rsidR="0082616F" w:rsidRPr="0082616F">
        <w:rPr>
          <w:b/>
          <w:bCs/>
        </w:rPr>
        <w:t>variableMeasured/PropertyValue</w:t>
      </w:r>
      <w:r w:rsidR="00AA2FB5">
        <w:t xml:space="preserve"> </w:t>
      </w:r>
      <w:r>
        <w:t>to</w:t>
      </w:r>
      <w:r w:rsidR="00AA2FB5">
        <w:t xml:space="preserve"> </w:t>
      </w:r>
      <w:r>
        <w:t>have</w:t>
      </w:r>
      <w:r w:rsidR="00AA2FB5">
        <w:t xml:space="preserve"> </w:t>
      </w:r>
      <w:r>
        <w:t>a</w:t>
      </w:r>
      <w:r w:rsidR="00AA2FB5">
        <w:t xml:space="preserve"> </w:t>
      </w:r>
      <w:r w:rsidRPr="0082616F">
        <w:rPr>
          <w:b/>
          <w:bCs/>
        </w:rPr>
        <w:t>propertyID</w:t>
      </w:r>
      <w:r w:rsidR="00AA2FB5">
        <w:t xml:space="preserve"> </w:t>
      </w:r>
      <w:r>
        <w:t>that</w:t>
      </w:r>
      <w:r w:rsidR="00AA2FB5">
        <w:t xml:space="preserve"> </w:t>
      </w:r>
      <w:r>
        <w:t>is</w:t>
      </w:r>
      <w:r w:rsidR="00AA2FB5">
        <w:t xml:space="preserve"> </w:t>
      </w:r>
      <w:r>
        <w:t>a</w:t>
      </w:r>
      <w:r w:rsidR="00AA2FB5">
        <w:t xml:space="preserve"> </w:t>
      </w:r>
      <w:r>
        <w:t>URL</w:t>
      </w:r>
      <w:r w:rsidR="00390821">
        <w:t xml:space="preserve"> (http URI)</w:t>
      </w:r>
      <w:r w:rsidR="00AA2FB5">
        <w:t xml:space="preserve"> </w:t>
      </w:r>
      <w:r>
        <w:t>that</w:t>
      </w:r>
      <w:r w:rsidR="00AA2FB5">
        <w:t xml:space="preserve"> </w:t>
      </w:r>
      <w:r>
        <w:t>points</w:t>
      </w:r>
      <w:r w:rsidR="00AA2FB5">
        <w:t xml:space="preserve"> </w:t>
      </w:r>
      <w:r>
        <w:t>to</w:t>
      </w:r>
      <w:r w:rsidR="00AA2FB5">
        <w:t xml:space="preserve"> </w:t>
      </w:r>
      <w:r>
        <w:t>a</w:t>
      </w:r>
      <w:r w:rsidR="00AA2FB5">
        <w:t xml:space="preserve"> </w:t>
      </w:r>
      <w:r>
        <w:t>dereferenceable</w:t>
      </w:r>
      <w:r w:rsidR="00AA2FB5">
        <w:t xml:space="preserve"> </w:t>
      </w:r>
      <w:r>
        <w:t>term</w:t>
      </w:r>
      <w:r w:rsidR="00AA2FB5">
        <w:t xml:space="preserve"> </w:t>
      </w:r>
      <w:r>
        <w:t>in</w:t>
      </w:r>
      <w:r w:rsidR="00AA2FB5">
        <w:t xml:space="preserve"> </w:t>
      </w:r>
      <w:r>
        <w:t>an</w:t>
      </w:r>
      <w:r w:rsidR="00AA2FB5">
        <w:t xml:space="preserve"> </w:t>
      </w:r>
      <w:r>
        <w:t>Ontology</w:t>
      </w:r>
      <w:r w:rsidR="00AA2FB5">
        <w:t xml:space="preserve"> </w:t>
      </w:r>
      <w:r>
        <w:t>that</w:t>
      </w:r>
      <w:r w:rsidR="00AA2FB5">
        <w:t xml:space="preserve"> </w:t>
      </w:r>
      <w:r w:rsidR="0082616F">
        <w:t>represents the</w:t>
      </w:r>
      <w:r w:rsidR="00AA2FB5">
        <w:t xml:space="preserve"> </w:t>
      </w:r>
      <w:r w:rsidR="0082616F">
        <w:t>variable</w:t>
      </w:r>
      <w:r>
        <w:t>,</w:t>
      </w:r>
      <w:r w:rsidR="00AA2FB5">
        <w:t xml:space="preserve"> </w:t>
      </w:r>
      <w:r>
        <w:t>e.g.</w:t>
      </w:r>
      <w:r w:rsidR="00AA2FB5">
        <w:t xml:space="preserve">  </w:t>
      </w:r>
      <w:hyperlink r:id="rId8" w:history="1">
        <w:r>
          <w:rPr>
            <w:rStyle w:val="Hyperlink"/>
            <w:b/>
            <w:bCs/>
          </w:rPr>
          <w:t>http://purl.obolibrary.org/obo/ENVO_04000002</w:t>
        </w:r>
      </w:hyperlink>
      <w:r w:rsidR="00AA2FB5">
        <w:t xml:space="preserve"> </w:t>
      </w:r>
      <w:r>
        <w:t>.</w:t>
      </w:r>
      <w:r w:rsidR="00AA2FB5">
        <w:t xml:space="preserve">  </w:t>
      </w:r>
    </w:p>
    <w:p w14:paraId="4A4E678C" w14:textId="1A7CBEC2" w:rsidR="0032334B" w:rsidRDefault="00390821" w:rsidP="00A21CF5">
      <w:r>
        <w:t>T</w:t>
      </w:r>
      <w:r w:rsidR="0032334B">
        <w:t>hat</w:t>
      </w:r>
      <w:r w:rsidR="00AA2FB5">
        <w:t xml:space="preserve"> </w:t>
      </w:r>
      <w:r w:rsidR="0032334B">
        <w:t>term</w:t>
      </w:r>
      <w:r w:rsidR="00AA2FB5">
        <w:t xml:space="preserve"> </w:t>
      </w:r>
      <w:r w:rsidR="0032334B">
        <w:t>might</w:t>
      </w:r>
      <w:r w:rsidR="00AA2FB5">
        <w:t xml:space="preserve"> </w:t>
      </w:r>
      <w:r w:rsidR="0032334B">
        <w:t>have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t>rich</w:t>
      </w:r>
      <w:r w:rsidR="00AA2FB5">
        <w:t xml:space="preserve"> </w:t>
      </w:r>
      <w:r>
        <w:t>representation,</w:t>
      </w:r>
      <w:r w:rsidR="00AA2FB5">
        <w:t xml:space="preserve"> </w:t>
      </w:r>
      <w:r>
        <w:t>accessible by dereferencing the URI</w:t>
      </w:r>
      <w:r w:rsidR="0032334B">
        <w:t>,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further</w:t>
      </w:r>
      <w:r w:rsidR="00AA2FB5">
        <w:t xml:space="preserve"> </w:t>
      </w:r>
      <w:r w:rsidR="0032334B">
        <w:t>axiomatizes</w:t>
      </w:r>
      <w:r w:rsidR="00AA2FB5">
        <w:t xml:space="preserve"> </w:t>
      </w:r>
      <w:r w:rsidR="0032334B">
        <w:t>the</w:t>
      </w:r>
      <w:r w:rsidR="00AA2FB5">
        <w:t xml:space="preserve"> </w:t>
      </w:r>
      <w:r w:rsidR="0032334B">
        <w:t>phenomenon</w:t>
      </w:r>
      <w:r>
        <w:t>, e.g.</w:t>
      </w:r>
      <w:r w:rsidR="00AA2FB5">
        <w:t xml:space="preserve"> </w:t>
      </w:r>
      <w:r w:rsidR="0032334B">
        <w:t>as</w:t>
      </w:r>
      <w:r w:rsidR="00AA2FB5">
        <w:t xml:space="preserve"> </w:t>
      </w:r>
      <w:r w:rsidR="0032334B">
        <w:t>a</w:t>
      </w:r>
      <w:r w:rsidR="00AA2FB5">
        <w:t xml:space="preserve">  </w:t>
      </w:r>
      <w:r w:rsidR="0032334B">
        <w:t>"Feature</w:t>
      </w:r>
      <w:r w:rsidR="00AA2FB5">
        <w:t xml:space="preserve"> </w:t>
      </w:r>
      <w:r w:rsidR="0032334B">
        <w:t>of</w:t>
      </w:r>
      <w:r w:rsidR="00AA2FB5">
        <w:t xml:space="preserve"> </w:t>
      </w:r>
      <w:r w:rsidR="0032334B">
        <w:t>Interest:</w:t>
      </w:r>
      <w:r w:rsidR="00AA2FB5">
        <w:t xml:space="preserve"> </w:t>
      </w:r>
      <w:r w:rsidR="0032334B">
        <w:rPr>
          <w:b/>
          <w:bCs/>
        </w:rPr>
        <w:t>sea</w:t>
      </w:r>
      <w:r w:rsidR="00AA2FB5">
        <w:rPr>
          <w:b/>
          <w:bCs/>
        </w:rPr>
        <w:t xml:space="preserve"> </w:t>
      </w:r>
      <w:r w:rsidR="0032334B">
        <w:rPr>
          <w:b/>
          <w:bCs/>
        </w:rPr>
        <w:t>surface"</w:t>
      </w:r>
      <w:r w:rsidR="00AA2FB5">
        <w:t xml:space="preserve"> </w:t>
      </w:r>
      <w:r w:rsidR="0032334B">
        <w:t>and</w:t>
      </w:r>
      <w:r w:rsidR="00AA2FB5">
        <w:t xml:space="preserve"> </w:t>
      </w:r>
      <w:r w:rsidR="0032334B">
        <w:t>"Observed</w:t>
      </w:r>
      <w:r w:rsidR="00AA2FB5">
        <w:t xml:space="preserve"> </w:t>
      </w:r>
      <w:r w:rsidR="0032334B">
        <w:t>Property:</w:t>
      </w:r>
      <w:r w:rsidR="00AA2FB5">
        <w:t xml:space="preserve"> </w:t>
      </w:r>
      <w:r w:rsidR="0032334B">
        <w:rPr>
          <w:b/>
          <w:bCs/>
        </w:rPr>
        <w:t>temperature</w:t>
      </w:r>
      <w:r w:rsidR="0032334B">
        <w:t>",</w:t>
      </w:r>
      <w:r w:rsidR="00AA2FB5">
        <w:t xml:space="preserve"> </w:t>
      </w:r>
      <w:r w:rsidR="007409F1">
        <w:t>etc,</w:t>
      </w:r>
      <w:r w:rsidR="00AA2FB5">
        <w:t xml:space="preserve"> </w:t>
      </w:r>
      <w:r w:rsidR="007409F1">
        <w:t>with</w:t>
      </w:r>
      <w:r w:rsidR="00AA2FB5">
        <w:t xml:space="preserve"> </w:t>
      </w:r>
      <w:r w:rsidR="007409F1">
        <w:t>links</w:t>
      </w:r>
      <w:r w:rsidR="00AA2FB5">
        <w:t xml:space="preserve"> </w:t>
      </w:r>
      <w:r w:rsidR="007409F1">
        <w:t>to</w:t>
      </w:r>
      <w:r w:rsidR="00AA2FB5">
        <w:t xml:space="preserve"> </w:t>
      </w:r>
      <w:r w:rsidR="0032334B">
        <w:t>ontologies</w:t>
      </w:r>
      <w:r w:rsidR="00AA2FB5">
        <w:t xml:space="preserve"> </w:t>
      </w:r>
      <w:r w:rsidR="0032334B">
        <w:t>like</w:t>
      </w:r>
      <w:r w:rsidR="00AA2FB5">
        <w:t xml:space="preserve"> </w:t>
      </w:r>
      <w:r w:rsidR="0032334B">
        <w:t>EnvO</w:t>
      </w:r>
      <w:r w:rsidR="00AA2FB5">
        <w:t xml:space="preserve"> </w:t>
      </w:r>
      <w:r w:rsidR="0032334B">
        <w:t>or</w:t>
      </w:r>
      <w:r w:rsidR="00AA2FB5">
        <w:t xml:space="preserve"> </w:t>
      </w:r>
      <w:r w:rsidR="0032334B">
        <w:t>SWEET.</w:t>
      </w:r>
      <w:r w:rsidR="00AA2FB5">
        <w:t xml:space="preserve">  </w:t>
      </w:r>
    </w:p>
    <w:p w14:paraId="0F7ABC95" w14:textId="7298D78D" w:rsidR="0032334B" w:rsidRDefault="00390821" w:rsidP="00A21CF5">
      <w:r>
        <w:t>T</w:t>
      </w:r>
      <w:r w:rsidR="0032334B">
        <w:t>his</w:t>
      </w:r>
      <w:r w:rsidR="00AA2FB5">
        <w:t xml:space="preserve"> </w:t>
      </w:r>
      <w:r>
        <w:t xml:space="preserve">value </w:t>
      </w:r>
      <w:r w:rsidR="007409F1">
        <w:t>in</w:t>
      </w:r>
      <w:r w:rsidR="00AA2FB5">
        <w:t xml:space="preserve"> </w:t>
      </w:r>
      <w:r>
        <w:t xml:space="preserve">an </w:t>
      </w:r>
      <w:r w:rsidR="007409F1">
        <w:t>instance</w:t>
      </w:r>
      <w:r w:rsidR="00AA2FB5">
        <w:t xml:space="preserve"> </w:t>
      </w:r>
      <w:r w:rsidR="007409F1">
        <w:t>documents</w:t>
      </w:r>
      <w:r w:rsidR="00AA2FB5">
        <w:t xml:space="preserve"> </w:t>
      </w:r>
      <w:r>
        <w:t>will be</w:t>
      </w:r>
      <w:r w:rsidR="00AA2FB5">
        <w:t xml:space="preserve"> </w:t>
      </w:r>
      <w:r w:rsidR="0032334B">
        <w:t>a</w:t>
      </w:r>
      <w:r w:rsidR="00AA2FB5">
        <w:t xml:space="preserve"> </w:t>
      </w:r>
      <w:r w:rsidR="007409F1">
        <w:t>(</w:t>
      </w:r>
      <w:r w:rsidR="0032334B">
        <w:t>potentially</w:t>
      </w:r>
      <w:r w:rsidR="00AA2FB5">
        <w:t xml:space="preserve"> </w:t>
      </w:r>
      <w:r w:rsidR="0032334B">
        <w:rPr>
          <w:i/>
          <w:iCs/>
        </w:rPr>
        <w:t>opaque</w:t>
      </w:r>
      <w:r w:rsidR="007409F1">
        <w:rPr>
          <w:i/>
          <w:iCs/>
        </w:rPr>
        <w:t>)</w:t>
      </w:r>
      <w:r w:rsidR="00AA2FB5">
        <w:t xml:space="preserve"> </w:t>
      </w:r>
      <w:r w:rsidR="0032334B">
        <w:t>URL</w:t>
      </w:r>
      <w:r w:rsidR="007409F1">
        <w:t>;</w:t>
      </w:r>
      <w:r w:rsidR="00AA2FB5">
        <w:t xml:space="preserve">  </w:t>
      </w:r>
      <w:r w:rsidR="0032334B">
        <w:t>it</w:t>
      </w:r>
      <w:r w:rsidR="00AA2FB5">
        <w:t xml:space="preserve"> </w:t>
      </w:r>
      <w:r w:rsidR="0032334B">
        <w:t>would</w:t>
      </w:r>
      <w:r w:rsidR="00AA2FB5">
        <w:t xml:space="preserve"> </w:t>
      </w:r>
      <w:r w:rsidR="0032334B">
        <w:t>be</w:t>
      </w:r>
      <w:r w:rsidR="00AA2FB5">
        <w:t xml:space="preserve"> </w:t>
      </w:r>
      <w:r w:rsidR="0032334B">
        <w:t>up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7409F1">
        <w:t>the</w:t>
      </w:r>
      <w:r w:rsidR="00AA2FB5">
        <w:t xml:space="preserve"> </w:t>
      </w:r>
      <w:r w:rsidR="007409F1">
        <w:t>client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extract</w:t>
      </w:r>
      <w:r w:rsidR="00AA2FB5">
        <w:t xml:space="preserve"> </w:t>
      </w:r>
      <w:r w:rsidR="0032334B">
        <w:t>useful</w:t>
      </w:r>
      <w:r w:rsidR="00AA2FB5">
        <w:t xml:space="preserve"> </w:t>
      </w:r>
      <w:r w:rsidR="007409F1">
        <w:t>information</w:t>
      </w:r>
      <w:r w:rsidR="00AA2FB5">
        <w:t xml:space="preserve"> </w:t>
      </w:r>
      <w:r w:rsidR="007409F1">
        <w:t>from</w:t>
      </w:r>
      <w:r w:rsidR="00AA2FB5">
        <w:t xml:space="preserve"> </w:t>
      </w:r>
      <w:r w:rsidR="007409F1">
        <w:t>the</w:t>
      </w:r>
      <w:r w:rsidR="00AA2FB5">
        <w:t xml:space="preserve"> </w:t>
      </w:r>
      <w:r w:rsidR="007409F1">
        <w:t>source</w:t>
      </w:r>
      <w:r w:rsidR="00AA2FB5">
        <w:t xml:space="preserve"> </w:t>
      </w:r>
      <w:r>
        <w:t>semantic resource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better</w:t>
      </w:r>
      <w:r w:rsidR="00AA2FB5">
        <w:t xml:space="preserve"> </w:t>
      </w:r>
      <w:r w:rsidR="0032334B">
        <w:t>understand</w:t>
      </w:r>
      <w:r w:rsidR="00AA2FB5">
        <w:t xml:space="preserve"> </w:t>
      </w:r>
      <w:r w:rsidR="0032334B">
        <w:t>what</w:t>
      </w:r>
      <w:r w:rsidR="00AA2FB5">
        <w:t xml:space="preserve"> </w:t>
      </w:r>
      <w:r w:rsidR="0032334B">
        <w:t>the</w:t>
      </w:r>
      <w:r w:rsidR="00AA2FB5">
        <w:t xml:space="preserve"> </w:t>
      </w:r>
      <w:r>
        <w:t>PropertyValue</w:t>
      </w:r>
      <w:r w:rsidR="00AA2FB5">
        <w:t xml:space="preserve"> </w:t>
      </w:r>
      <w:r w:rsidR="0032334B">
        <w:t>actually</w:t>
      </w:r>
      <w:r w:rsidR="00AA2FB5">
        <w:t xml:space="preserve"> </w:t>
      </w:r>
      <w:r w:rsidR="0032334B">
        <w:t>represent</w:t>
      </w:r>
      <w:r>
        <w:t>s</w:t>
      </w:r>
      <w:r w:rsidR="0032334B">
        <w:t>,</w:t>
      </w:r>
      <w:r w:rsidR="00AA2FB5">
        <w:t xml:space="preserve"> </w:t>
      </w:r>
      <w:r w:rsidR="0032334B">
        <w:t>via</w:t>
      </w:r>
      <w:r w:rsidR="00AA2FB5">
        <w:t xml:space="preserve"> </w:t>
      </w:r>
      <w:r w:rsidR="0032334B">
        <w:t>its</w:t>
      </w:r>
      <w:r w:rsidR="00AA2FB5">
        <w:t xml:space="preserve"> </w:t>
      </w:r>
      <w:r w:rsidR="0032334B">
        <w:rPr>
          <w:b/>
          <w:bCs/>
        </w:rPr>
        <w:t>rdfs:label</w:t>
      </w:r>
      <w:r w:rsidR="0032334B">
        <w:t>,</w:t>
      </w:r>
      <w:r w:rsidR="00AA2FB5">
        <w:t xml:space="preserve"> </w:t>
      </w:r>
      <w:r w:rsidR="0032334B">
        <w:rPr>
          <w:b/>
          <w:bCs/>
        </w:rPr>
        <w:t>skos:definition</w:t>
      </w:r>
      <w:r w:rsidR="0032334B">
        <w:t>,</w:t>
      </w:r>
      <w:r w:rsidR="00AA2FB5">
        <w:t xml:space="preserve"> </w:t>
      </w:r>
      <w:r w:rsidR="0032334B">
        <w:rPr>
          <w:b/>
          <w:bCs/>
        </w:rPr>
        <w:t>skos:altLabel</w:t>
      </w:r>
      <w:r w:rsidR="0032334B">
        <w:t>,</w:t>
      </w:r>
      <w:r w:rsidR="00AA2FB5">
        <w:t xml:space="preserve"> </w:t>
      </w:r>
      <w:r w:rsidR="0032334B">
        <w:t>etc.</w:t>
      </w:r>
      <w:r w:rsidR="00AA2FB5">
        <w:t xml:space="preserve"> </w:t>
      </w:r>
      <w:r w:rsidR="007409F1">
        <w:t>Potential</w:t>
      </w:r>
      <w:r w:rsidR="00AA2FB5">
        <w:t xml:space="preserve"> </w:t>
      </w:r>
      <w:r w:rsidR="007409F1">
        <w:t>solution:</w:t>
      </w:r>
      <w:r w:rsidR="00AA2FB5">
        <w:t xml:space="preserve"> </w:t>
      </w:r>
      <w:r w:rsidR="007409F1">
        <w:t>conventions</w:t>
      </w:r>
      <w:r w:rsidR="00AA2FB5">
        <w:t xml:space="preserve"> </w:t>
      </w:r>
      <w:r w:rsidR="007409F1">
        <w:t>for</w:t>
      </w:r>
      <w:r w:rsidR="00AA2FB5">
        <w:t xml:space="preserve"> </w:t>
      </w:r>
      <w:r w:rsidR="007409F1">
        <w:t>how</w:t>
      </w:r>
      <w:r w:rsidR="00AA2FB5">
        <w:t xml:space="preserve"> </w:t>
      </w:r>
      <w:r w:rsidR="007409F1">
        <w:t>to</w:t>
      </w:r>
      <w:r w:rsidR="00AA2FB5">
        <w:t xml:space="preserve"> </w:t>
      </w:r>
      <w:r w:rsidR="007409F1">
        <w:t>represent</w:t>
      </w:r>
      <w:r w:rsidR="00AA2FB5">
        <w:t xml:space="preserve"> </w:t>
      </w:r>
      <w:r w:rsidR="0032334B">
        <w:t>such</w:t>
      </w:r>
      <w:r w:rsidR="00AA2FB5">
        <w:t xml:space="preserve"> </w:t>
      </w:r>
      <w:r w:rsidR="0032334B">
        <w:t>descriptions</w:t>
      </w:r>
      <w:r w:rsidR="00AA2FB5">
        <w:t xml:space="preserve"> </w:t>
      </w:r>
      <w:r w:rsidR="0032334B">
        <w:t>and/or</w:t>
      </w:r>
      <w:r w:rsidR="00AA2FB5">
        <w:t xml:space="preserve"> </w:t>
      </w:r>
      <w:r w:rsidR="0032334B">
        <w:t>definitions</w:t>
      </w:r>
      <w:r w:rsidR="00AA2FB5">
        <w:t xml:space="preserve"> </w:t>
      </w:r>
      <w:r w:rsidR="0032334B">
        <w:t>in</w:t>
      </w:r>
      <w:r w:rsidR="00AA2FB5">
        <w:t xml:space="preserve"> </w:t>
      </w:r>
      <w:r>
        <w:t>schema.org instance documents.</w:t>
      </w:r>
    </w:p>
    <w:p w14:paraId="15F25A99" w14:textId="3E614D96" w:rsidR="007409F1" w:rsidRDefault="0032334B" w:rsidP="00A21CF5">
      <w:pPr>
        <w:pStyle w:val="Heading2"/>
      </w:pPr>
      <w:r>
        <w:t>TIER</w:t>
      </w:r>
      <w:r w:rsidR="00AA2FB5">
        <w:t xml:space="preserve"> </w:t>
      </w:r>
      <w:r>
        <w:t>2</w:t>
      </w:r>
    </w:p>
    <w:p w14:paraId="30A14389" w14:textId="289585B6" w:rsidR="0032334B" w:rsidRDefault="0032334B" w:rsidP="00A21CF5">
      <w:r>
        <w:t>The</w:t>
      </w:r>
      <w:r w:rsidR="00AA2FB5">
        <w:t xml:space="preserve"> </w:t>
      </w:r>
      <w:r>
        <w:t>next</w:t>
      </w:r>
      <w:r w:rsidR="00AA2FB5">
        <w:t xml:space="preserve"> </w:t>
      </w:r>
      <w:r>
        <w:t>"tier"</w:t>
      </w:r>
      <w:r w:rsidR="00AA2FB5">
        <w:t xml:space="preserve"> </w:t>
      </w:r>
      <w:r>
        <w:t>might</w:t>
      </w:r>
      <w:r w:rsidR="00AA2FB5">
        <w:t xml:space="preserve"> </w:t>
      </w:r>
      <w:r>
        <w:t>be</w:t>
      </w:r>
      <w:r w:rsidR="00AA2FB5">
        <w:t xml:space="preserve"> </w:t>
      </w:r>
      <w:r>
        <w:t>to</w:t>
      </w:r>
      <w:r w:rsidR="00AA2FB5">
        <w:t xml:space="preserve"> </w:t>
      </w:r>
      <w:r w:rsidR="00AA4AC8">
        <w:t>include</w:t>
      </w:r>
      <w:r w:rsidR="00AA2FB5">
        <w:t xml:space="preserve"> </w:t>
      </w:r>
      <w:r>
        <w:t>some</w:t>
      </w:r>
      <w:r w:rsidR="00AA2FB5">
        <w:t xml:space="preserve"> </w:t>
      </w:r>
      <w:r>
        <w:t>of</w:t>
      </w:r>
      <w:r w:rsidR="00AA2FB5">
        <w:t xml:space="preserve"> </w:t>
      </w:r>
      <w:r>
        <w:t>the</w:t>
      </w:r>
      <w:r w:rsidR="00AA2FB5">
        <w:t xml:space="preserve"> </w:t>
      </w:r>
      <w:r>
        <w:t>most</w:t>
      </w:r>
      <w:r w:rsidR="00AA2FB5">
        <w:t xml:space="preserve"> </w:t>
      </w:r>
      <w:r>
        <w:t>useful</w:t>
      </w:r>
      <w:r w:rsidR="00AA2FB5">
        <w:t xml:space="preserve"> </w:t>
      </w:r>
      <w:r>
        <w:t>pieces</w:t>
      </w:r>
      <w:r w:rsidR="00AA2FB5">
        <w:t xml:space="preserve"> </w:t>
      </w:r>
      <w:r>
        <w:t>of</w:t>
      </w:r>
      <w:r w:rsidR="00AA2FB5">
        <w:t xml:space="preserve"> </w:t>
      </w:r>
      <w:r>
        <w:t>information</w:t>
      </w:r>
      <w:r w:rsidR="00AA2FB5">
        <w:t xml:space="preserve"> </w:t>
      </w:r>
      <w:r>
        <w:t>found</w:t>
      </w:r>
      <w:r w:rsidR="00AA2FB5">
        <w:t xml:space="preserve"> </w:t>
      </w:r>
      <w:r>
        <w:t>in</w:t>
      </w:r>
      <w:r w:rsidR="00AA2FB5">
        <w:t xml:space="preserve"> </w:t>
      </w:r>
      <w:r>
        <w:t>the</w:t>
      </w:r>
      <w:r w:rsidR="00AA2FB5">
        <w:t xml:space="preserve"> </w:t>
      </w:r>
      <w:r>
        <w:rPr>
          <w:b/>
          <w:bCs/>
        </w:rPr>
        <w:t>rdfs:label,</w:t>
      </w:r>
      <w:r w:rsidR="00AA2FB5">
        <w:rPr>
          <w:b/>
          <w:bCs/>
        </w:rPr>
        <w:t xml:space="preserve"> </w:t>
      </w:r>
      <w:r>
        <w:rPr>
          <w:b/>
          <w:bCs/>
        </w:rPr>
        <w:t>rdfs:comment</w:t>
      </w:r>
      <w:r>
        <w:t>,</w:t>
      </w:r>
      <w:r w:rsidR="00AA2FB5">
        <w:t xml:space="preserve"> </w:t>
      </w:r>
      <w:r>
        <w:t>(or</w:t>
      </w:r>
      <w:r w:rsidR="00AA2FB5">
        <w:t xml:space="preserve"> </w:t>
      </w:r>
      <w:r>
        <w:t>some</w:t>
      </w:r>
      <w:r w:rsidR="00AA2FB5">
        <w:t xml:space="preserve"> </w:t>
      </w:r>
      <w:r>
        <w:t>SKOS</w:t>
      </w:r>
      <w:r w:rsidR="00AA2FB5">
        <w:t xml:space="preserve"> </w:t>
      </w:r>
      <w:r>
        <w:t>field</w:t>
      </w:r>
      <w:r w:rsidR="00AA2FB5">
        <w:t xml:space="preserve"> </w:t>
      </w:r>
      <w:r>
        <w:t>etc)</w:t>
      </w:r>
      <w:r w:rsidR="00AA2FB5">
        <w:t xml:space="preserve"> </w:t>
      </w:r>
      <w:r>
        <w:t>associated</w:t>
      </w:r>
      <w:r w:rsidR="00AA2FB5">
        <w:t xml:space="preserve"> </w:t>
      </w:r>
      <w:r>
        <w:t>with</w:t>
      </w:r>
      <w:r w:rsidR="00AA2FB5">
        <w:t xml:space="preserve"> </w:t>
      </w:r>
      <w:r>
        <w:t>a</w:t>
      </w:r>
      <w:r w:rsidR="00AA2FB5">
        <w:t xml:space="preserve"> </w:t>
      </w:r>
      <w:r w:rsidR="00AA4AC8" w:rsidRPr="00721F60">
        <w:rPr>
          <w:b/>
          <w:bCs/>
        </w:rPr>
        <w:t>PropertyValue/propertyID</w:t>
      </w:r>
      <w:r w:rsidR="00AA4AC8">
        <w:t>/</w:t>
      </w:r>
      <w:r>
        <w:rPr>
          <w:b/>
          <w:bCs/>
        </w:rPr>
        <w:t>URL</w:t>
      </w:r>
      <w:r w:rsidR="00AA2FB5">
        <w:rPr>
          <w:b/>
          <w:bCs/>
        </w:rPr>
        <w:t xml:space="preserve"> </w:t>
      </w:r>
      <w:r w:rsidR="00AA4AC8">
        <w:t>in</w:t>
      </w:r>
      <w:r w:rsidR="00AA2FB5">
        <w:t xml:space="preserve"> </w:t>
      </w:r>
      <w:r w:rsidR="00AA4AC8">
        <w:t>schema.org</w:t>
      </w:r>
      <w:r w:rsidR="00AA2FB5">
        <w:t xml:space="preserve"> </w:t>
      </w:r>
      <w:r w:rsidR="00AA4AC8">
        <w:t>instances</w:t>
      </w:r>
      <w:r>
        <w:t>.</w:t>
      </w:r>
      <w:r w:rsidR="00AA2FB5">
        <w:t xml:space="preserve">  </w:t>
      </w:r>
      <w:r>
        <w:t>For</w:t>
      </w:r>
      <w:r w:rsidR="00AA2FB5">
        <w:t xml:space="preserve"> </w:t>
      </w:r>
      <w:r>
        <w:t>this,</w:t>
      </w:r>
      <w:r w:rsidR="00AA2FB5">
        <w:t xml:space="preserve"> </w:t>
      </w:r>
      <w:r>
        <w:t>one</w:t>
      </w:r>
      <w:r w:rsidR="00AA2FB5">
        <w:t xml:space="preserve"> </w:t>
      </w:r>
      <w:r>
        <w:t>could</w:t>
      </w:r>
      <w:r w:rsidR="00AA2FB5">
        <w:t xml:space="preserve"> </w:t>
      </w:r>
      <w:r>
        <w:t>use</w:t>
      </w:r>
      <w:r w:rsidR="00AA2FB5">
        <w:t xml:space="preserve"> </w:t>
      </w:r>
      <w:r>
        <w:t>the</w:t>
      </w:r>
      <w:r w:rsidR="00AA2FB5">
        <w:t xml:space="preserve"> </w:t>
      </w:r>
      <w:r>
        <w:t>"</w:t>
      </w:r>
      <w:r>
        <w:rPr>
          <w:b/>
          <w:bCs/>
        </w:rPr>
        <w:t>name</w:t>
      </w:r>
      <w:r>
        <w:t>"</w:t>
      </w:r>
      <w:r w:rsidR="00AA2FB5">
        <w:t xml:space="preserve"> </w:t>
      </w:r>
      <w:r>
        <w:t>and</w:t>
      </w:r>
      <w:r w:rsidR="00AA2FB5">
        <w:t xml:space="preserve"> </w:t>
      </w:r>
      <w:r>
        <w:t>"</w:t>
      </w:r>
      <w:r>
        <w:rPr>
          <w:b/>
          <w:bCs/>
        </w:rPr>
        <w:t>description</w:t>
      </w:r>
      <w:r>
        <w:t>"</w:t>
      </w:r>
      <w:r w:rsidR="00AA2FB5">
        <w:t xml:space="preserve"> </w:t>
      </w:r>
      <w:r>
        <w:t>properties</w:t>
      </w:r>
      <w:r w:rsidR="00AA2FB5">
        <w:t xml:space="preserve"> </w:t>
      </w:r>
      <w:r w:rsidR="00AA4AC8">
        <w:t>of</w:t>
      </w:r>
      <w:r w:rsidR="00AA2FB5">
        <w:t xml:space="preserve"> </w:t>
      </w:r>
      <w:r w:rsidR="00AA4AC8">
        <w:t>the</w:t>
      </w:r>
      <w:r w:rsidR="00AA2FB5">
        <w:t xml:space="preserve"> </w:t>
      </w:r>
      <w:r w:rsidR="00AA4AC8">
        <w:t>“PropertyValue”</w:t>
      </w:r>
      <w:r>
        <w:t>,</w:t>
      </w:r>
      <w:r w:rsidR="00AA2FB5">
        <w:t xml:space="preserve"> </w:t>
      </w:r>
      <w:r>
        <w:t>with</w:t>
      </w:r>
      <w:r w:rsidR="00AA2FB5">
        <w:t xml:space="preserve"> </w:t>
      </w:r>
      <w:r w:rsidR="00AA4AC8">
        <w:rPr>
          <w:b/>
          <w:bCs/>
        </w:rPr>
        <w:t>text</w:t>
      </w:r>
      <w:r w:rsidR="00AA2FB5">
        <w:t xml:space="preserve"> </w:t>
      </w:r>
      <w:r>
        <w:t>extracted</w:t>
      </w:r>
      <w:r w:rsidR="00AA2FB5">
        <w:t xml:space="preserve"> </w:t>
      </w:r>
      <w:r>
        <w:t>from</w:t>
      </w:r>
      <w:r w:rsidR="00AA2FB5">
        <w:t xml:space="preserve"> </w:t>
      </w:r>
      <w:r>
        <w:t>the</w:t>
      </w:r>
      <w:r w:rsidR="00AA2FB5">
        <w:t xml:space="preserve"> </w:t>
      </w:r>
      <w:r>
        <w:t>referent</w:t>
      </w:r>
      <w:r w:rsidR="00AA2FB5">
        <w:t xml:space="preserve"> </w:t>
      </w:r>
      <w:r>
        <w:t>ontology.</w:t>
      </w:r>
      <w:r w:rsidR="00AA2FB5">
        <w:t xml:space="preserve"> </w:t>
      </w:r>
      <w:r>
        <w:t>Thus,</w:t>
      </w:r>
      <w:r w:rsidR="00AA2FB5">
        <w:t xml:space="preserve"> </w:t>
      </w:r>
      <w:r>
        <w:t>one</w:t>
      </w:r>
      <w:r w:rsidR="00AA2FB5">
        <w:t xml:space="preserve"> </w:t>
      </w:r>
      <w:r>
        <w:t>would</w:t>
      </w:r>
      <w:r w:rsidR="00AA2FB5">
        <w:t xml:space="preserve"> </w:t>
      </w:r>
      <w:r>
        <w:t>see</w:t>
      </w:r>
      <w:r w:rsidR="00AA2FB5">
        <w:t xml:space="preserve"> </w:t>
      </w:r>
      <w:r>
        <w:t>that</w:t>
      </w:r>
      <w:r w:rsidR="00AA2FB5">
        <w:t xml:space="preserve"> </w:t>
      </w:r>
      <w:r>
        <w:t>some</w:t>
      </w:r>
      <w:r w:rsidR="00AA2FB5">
        <w:t xml:space="preserve"> </w:t>
      </w:r>
      <w:r>
        <w:t>"</w:t>
      </w:r>
      <w:r>
        <w:rPr>
          <w:b/>
          <w:bCs/>
        </w:rPr>
        <w:t>variableMeasured</w:t>
      </w:r>
      <w:r>
        <w:t>"</w:t>
      </w:r>
      <w:r w:rsidR="00AA2FB5">
        <w:t xml:space="preserve"> </w:t>
      </w:r>
      <w:r>
        <w:t>was</w:t>
      </w:r>
      <w:r w:rsidR="00AA2FB5">
        <w:t xml:space="preserve"> </w:t>
      </w:r>
      <w:r>
        <w:t>of</w:t>
      </w:r>
      <w:r w:rsidR="00AA2FB5">
        <w:t xml:space="preserve"> </w:t>
      </w:r>
      <w:r>
        <w:t>a</w:t>
      </w:r>
      <w:r w:rsidR="00AA2FB5">
        <w:t xml:space="preserve"> </w:t>
      </w:r>
      <w:r>
        <w:t>"sea</w:t>
      </w:r>
      <w:r w:rsidR="00AA2FB5">
        <w:t xml:space="preserve"> </w:t>
      </w:r>
      <w:r>
        <w:t>surface</w:t>
      </w:r>
      <w:r w:rsidR="00AA2FB5">
        <w:t xml:space="preserve"> </w:t>
      </w:r>
      <w:r>
        <w:t>temperature"</w:t>
      </w:r>
      <w:r w:rsidR="00AA4AC8">
        <w:t>,</w:t>
      </w:r>
      <w:r w:rsidR="00AA2FB5">
        <w:t xml:space="preserve"> </w:t>
      </w:r>
      <w:r w:rsidR="00AA4AC8">
        <w:t>ideally</w:t>
      </w:r>
      <w:r w:rsidR="00AA2FB5">
        <w:t xml:space="preserve"> </w:t>
      </w:r>
      <w:r w:rsidR="00AA4AC8">
        <w:t>with</w:t>
      </w:r>
      <w:r w:rsidR="00AA2FB5">
        <w:t xml:space="preserve"> </w:t>
      </w:r>
      <w:r>
        <w:t>some</w:t>
      </w:r>
      <w:r w:rsidR="00AA2FB5">
        <w:t xml:space="preserve"> </w:t>
      </w:r>
      <w:r>
        <w:t>description</w:t>
      </w:r>
      <w:r w:rsidR="00AA2FB5">
        <w:t xml:space="preserve"> </w:t>
      </w:r>
      <w:r>
        <w:t>or</w:t>
      </w:r>
      <w:r w:rsidR="00AA2FB5">
        <w:t xml:space="preserve"> </w:t>
      </w:r>
      <w:r>
        <w:t>definition</w:t>
      </w:r>
      <w:r w:rsidR="00AA2FB5">
        <w:t xml:space="preserve"> </w:t>
      </w:r>
      <w:r>
        <w:t>of</w:t>
      </w:r>
      <w:r w:rsidR="00AA2FB5">
        <w:t xml:space="preserve"> </w:t>
      </w:r>
      <w:r>
        <w:t>the</w:t>
      </w:r>
      <w:r w:rsidR="00AA2FB5">
        <w:t xml:space="preserve"> </w:t>
      </w:r>
      <w:r w:rsidR="00AA4AC8">
        <w:t>variable</w:t>
      </w:r>
      <w:r>
        <w:t>.</w:t>
      </w:r>
    </w:p>
    <w:p w14:paraId="23439B6B" w14:textId="4FEF2200" w:rsidR="0032334B" w:rsidRDefault="0032334B" w:rsidP="00A21CF5">
      <w:hyperlink r:id="rId9" w:history="1">
        <w:r>
          <w:rPr>
            <w:rStyle w:val="Hyperlink"/>
          </w:rPr>
          <w:t>schema.org</w:t>
        </w:r>
      </w:hyperlink>
      <w:r w:rsidR="00AA2FB5">
        <w:t xml:space="preserve"> </w:t>
      </w:r>
      <w:r w:rsidR="00721F60">
        <w:t>has</w:t>
      </w:r>
      <w:r w:rsidR="00AA2FB5">
        <w:t xml:space="preserve"> </w:t>
      </w:r>
      <w:r w:rsidR="00721F60">
        <w:t>some</w:t>
      </w:r>
      <w:r w:rsidR="00AA2FB5">
        <w:t xml:space="preserve"> </w:t>
      </w:r>
      <w:r>
        <w:t>additional</w:t>
      </w:r>
      <w:r w:rsidR="00AA2FB5">
        <w:t xml:space="preserve"> </w:t>
      </w:r>
      <w:r>
        <w:t>"pending"</w:t>
      </w:r>
      <w:r w:rsidR="00AA2FB5">
        <w:t xml:space="preserve"> </w:t>
      </w:r>
      <w:r w:rsidR="00721F60">
        <w:t>elements</w:t>
      </w:r>
      <w:r w:rsidR="00AA2FB5">
        <w:t xml:space="preserve"> </w:t>
      </w:r>
      <w:r w:rsidR="00721F60">
        <w:t>that</w:t>
      </w:r>
      <w:r w:rsidR="00AA2FB5">
        <w:t xml:space="preserve"> </w:t>
      </w:r>
      <w:r w:rsidR="00721F60">
        <w:t>use</w:t>
      </w:r>
      <w:r w:rsidR="00AA2FB5">
        <w:t xml:space="preserve"> </w:t>
      </w:r>
      <w:r>
        <w:t>"</w:t>
      </w:r>
      <w:r>
        <w:rPr>
          <w:b/>
          <w:bCs/>
        </w:rPr>
        <w:t>Defined</w:t>
      </w:r>
      <w:r>
        <w:t>"</w:t>
      </w:r>
      <w:r w:rsidR="00AA2FB5">
        <w:t xml:space="preserve"> </w:t>
      </w:r>
      <w:r w:rsidR="00721F60">
        <w:t>in</w:t>
      </w:r>
      <w:r w:rsidR="00AA2FB5">
        <w:t xml:space="preserve"> </w:t>
      </w:r>
      <w:r w:rsidR="00721F60">
        <w:t>their</w:t>
      </w:r>
      <w:r w:rsidR="00AA2FB5">
        <w:t xml:space="preserve"> </w:t>
      </w:r>
      <w:r w:rsidR="00721F60">
        <w:t>labels</w:t>
      </w:r>
      <w:r w:rsidR="00AA2FB5">
        <w:t xml:space="preserve"> </w:t>
      </w:r>
      <w:r w:rsidR="00721F60">
        <w:t>in</w:t>
      </w:r>
      <w:r w:rsidR="00AA2FB5">
        <w:t xml:space="preserve"> </w:t>
      </w:r>
      <w:r w:rsidR="00721F60">
        <w:t>a</w:t>
      </w:r>
      <w:r w:rsidR="00AA2FB5">
        <w:t xml:space="preserve"> </w:t>
      </w:r>
      <w:r>
        <w:t>fairly</w:t>
      </w:r>
      <w:r w:rsidR="00AA2FB5">
        <w:t xml:space="preserve"> </w:t>
      </w:r>
      <w:r>
        <w:t>loose</w:t>
      </w:r>
      <w:r w:rsidR="00AA2FB5">
        <w:t xml:space="preserve"> </w:t>
      </w:r>
      <w:r>
        <w:t>way</w:t>
      </w:r>
      <w:r w:rsidR="00AA2FB5">
        <w:t xml:space="preserve"> </w:t>
      </w:r>
      <w:r>
        <w:t>semantically</w:t>
      </w:r>
      <w:r w:rsidR="00AA2FB5">
        <w:t xml:space="preserve"> </w:t>
      </w:r>
      <w:r>
        <w:t>speaking:</w:t>
      </w:r>
    </w:p>
    <w:p w14:paraId="77ED5BE1" w14:textId="37987980" w:rsidR="0032334B" w:rsidRDefault="00721F60" w:rsidP="00A21CF5">
      <w:r>
        <w:rPr>
          <w:b/>
          <w:bCs/>
        </w:rPr>
        <w:t>DefinedTermSet</w:t>
      </w:r>
      <w:r w:rsidR="00AA2FB5">
        <w:t xml:space="preserve"> </w:t>
      </w:r>
      <w:r>
        <w:t>can</w:t>
      </w:r>
      <w:r w:rsidR="00AA2FB5">
        <w:t xml:space="preserve"> </w:t>
      </w:r>
      <w:r>
        <w:t>be</w:t>
      </w:r>
      <w:r w:rsidR="00AA2FB5">
        <w:t xml:space="preserve"> </w:t>
      </w:r>
      <w:r>
        <w:t>used</w:t>
      </w:r>
      <w:r w:rsidR="00AA2FB5">
        <w:t xml:space="preserve"> </w:t>
      </w:r>
      <w:r>
        <w:t>to</w:t>
      </w:r>
      <w:r w:rsidR="00AA2FB5">
        <w:t xml:space="preserve"> </w:t>
      </w:r>
      <w:r>
        <w:t>identif</w:t>
      </w:r>
      <w:r w:rsidR="00A21CF5">
        <w:t>y</w:t>
      </w:r>
      <w:r w:rsidR="00AA2FB5">
        <w:t xml:space="preserve"> </w:t>
      </w:r>
      <w:r>
        <w:t>an</w:t>
      </w:r>
      <w:r w:rsidR="00AA2FB5">
        <w:t xml:space="preserve"> </w:t>
      </w:r>
      <w:r>
        <w:t>Ontology</w:t>
      </w:r>
      <w:r w:rsidR="00AA2FB5">
        <w:t xml:space="preserve"> </w:t>
      </w:r>
      <w:r>
        <w:t>or</w:t>
      </w:r>
      <w:r w:rsidR="00AA2FB5">
        <w:t xml:space="preserve"> </w:t>
      </w:r>
      <w:r>
        <w:t>controlled</w:t>
      </w:r>
      <w:r w:rsidR="00AA2FB5">
        <w:t xml:space="preserve"> </w:t>
      </w:r>
      <w:r>
        <w:t>vocabulary</w:t>
      </w:r>
      <w:r w:rsidR="00AA2FB5">
        <w:t xml:space="preserve"> </w:t>
      </w:r>
      <w:r>
        <w:t>using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rPr>
          <w:b/>
          <w:bCs/>
        </w:rPr>
        <w:t>URL</w:t>
      </w:r>
      <w:r w:rsidR="00AA2FB5">
        <w:t xml:space="preserve"> </w:t>
      </w:r>
      <w:r w:rsidR="0032334B">
        <w:t>and</w:t>
      </w:r>
      <w:r w:rsidR="00AA2FB5">
        <w:t xml:space="preserve"> </w:t>
      </w:r>
      <w:r w:rsidR="0032334B">
        <w:rPr>
          <w:b/>
          <w:bCs/>
        </w:rPr>
        <w:t>name</w:t>
      </w:r>
      <w:r w:rsidR="0032334B">
        <w:t>,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might</w:t>
      </w:r>
      <w:r w:rsidR="00AA2FB5">
        <w:t xml:space="preserve"> </w:t>
      </w:r>
      <w:r w:rsidR="0032334B">
        <w:t>pertain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ALL</w:t>
      </w:r>
      <w:r w:rsidR="00AA2FB5">
        <w:t xml:space="preserve"> </w:t>
      </w:r>
      <w:r w:rsidR="0032334B">
        <w:t>the</w:t>
      </w:r>
      <w:r w:rsidR="00AA2FB5">
        <w:t xml:space="preserve"> </w:t>
      </w:r>
      <w:r w:rsidR="0032334B">
        <w:t>variableMeasured</w:t>
      </w:r>
      <w:r w:rsidR="00AA2FB5">
        <w:t xml:space="preserve"> </w:t>
      </w:r>
      <w:r w:rsidR="0032334B">
        <w:t>types</w:t>
      </w:r>
      <w:r w:rsidR="00AA2FB5">
        <w:t xml:space="preserve"> </w:t>
      </w:r>
      <w:r w:rsidR="0032334B">
        <w:t>in</w:t>
      </w:r>
      <w:r w:rsidR="00AA2FB5">
        <w:t xml:space="preserve"> </w:t>
      </w:r>
      <w:r w:rsidR="0032334B">
        <w:t>some</w:t>
      </w:r>
      <w:r w:rsidR="00AA2FB5">
        <w:t xml:space="preserve"> </w:t>
      </w:r>
      <w:r w:rsidR="0032334B">
        <w:t>Dataset</w:t>
      </w:r>
      <w:r w:rsidR="00A21CF5">
        <w:t>, or for each PropertyValue.</w:t>
      </w:r>
    </w:p>
    <w:p w14:paraId="02E58BCC" w14:textId="77777777" w:rsidR="00A21CF5" w:rsidRPr="00721F60" w:rsidRDefault="00721F60" w:rsidP="00A21CF5">
      <w:r w:rsidRPr="00A21CF5">
        <w:rPr>
          <w:b/>
          <w:bCs/>
        </w:rPr>
        <w:t>DefinedTerm</w:t>
      </w:r>
      <w:r w:rsidR="00AA2FB5">
        <w:t xml:space="preserve"> </w:t>
      </w:r>
      <w:r>
        <w:t>identifies</w:t>
      </w:r>
      <w:r w:rsidR="00AA2FB5">
        <w:t xml:space="preserve"> </w:t>
      </w:r>
      <w:r>
        <w:t>a</w:t>
      </w:r>
      <w:r w:rsidR="00AA2FB5">
        <w:t xml:space="preserve"> </w:t>
      </w:r>
      <w:r>
        <w:t>concept</w:t>
      </w:r>
      <w:r w:rsidR="00AA2FB5">
        <w:t xml:space="preserve"> </w:t>
      </w:r>
      <w:r>
        <w:t>via</w:t>
      </w:r>
      <w:r w:rsidR="00AA2FB5">
        <w:t xml:space="preserve"> </w:t>
      </w:r>
      <w:r>
        <w:t>a</w:t>
      </w:r>
      <w:r w:rsidR="00AA2FB5">
        <w:t xml:space="preserve"> </w:t>
      </w:r>
      <w:r w:rsidR="0032334B">
        <w:t>URL,</w:t>
      </w:r>
      <w:r w:rsidR="00AA2FB5">
        <w:t xml:space="preserve"> </w:t>
      </w:r>
      <w:r>
        <w:t>and</w:t>
      </w:r>
      <w:r w:rsidR="00AA2FB5">
        <w:t xml:space="preserve"> </w:t>
      </w:r>
      <w:r>
        <w:t>can</w:t>
      </w:r>
      <w:r w:rsidR="00AA2FB5">
        <w:t xml:space="preserve"> </w:t>
      </w:r>
      <w:r w:rsidR="0032334B">
        <w:t>also</w:t>
      </w:r>
      <w:r w:rsidR="00AA2FB5">
        <w:t xml:space="preserve"> </w:t>
      </w:r>
      <w:r w:rsidR="0032334B">
        <w:t>have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t>name,</w:t>
      </w:r>
      <w:r w:rsidR="00AA2FB5">
        <w:t xml:space="preserve"> </w:t>
      </w:r>
      <w:r w:rsidR="0032334B">
        <w:t>alternate</w:t>
      </w:r>
      <w:r w:rsidR="00AA2FB5">
        <w:t xml:space="preserve"> </w:t>
      </w:r>
      <w:r w:rsidR="0032334B">
        <w:t>name,</w:t>
      </w:r>
      <w:r w:rsidR="00AA2FB5">
        <w:t xml:space="preserve"> </w:t>
      </w:r>
      <w:r w:rsidR="0032334B">
        <w:t>identifier,</w:t>
      </w:r>
      <w:r w:rsidR="00AA2FB5">
        <w:t xml:space="preserve"> </w:t>
      </w:r>
      <w:r w:rsidR="0032334B">
        <w:t>comment,</w:t>
      </w:r>
      <w:r w:rsidR="00AA2FB5">
        <w:t xml:space="preserve"> </w:t>
      </w:r>
      <w:r w:rsidR="0032334B">
        <w:t>same</w:t>
      </w:r>
      <w:r w:rsidR="00AA2FB5">
        <w:t xml:space="preserve"> </w:t>
      </w:r>
      <w:r w:rsidR="0032334B">
        <w:t>as,</w:t>
      </w:r>
      <w:r w:rsidR="00AA2FB5">
        <w:t xml:space="preserve"> </w:t>
      </w:r>
      <w:r w:rsidR="0032334B">
        <w:t>etc.</w:t>
      </w:r>
      <w:r w:rsidR="00A21CF5">
        <w:t xml:space="preserve"> </w:t>
      </w:r>
      <w:r w:rsidR="00A21CF5">
        <w:t xml:space="preserve">Unfortunately the proposed list of properties that can take DefinedTerm as a value do not include any properties that apply to </w:t>
      </w:r>
      <w:r w:rsidR="00A21CF5" w:rsidRPr="00721F60">
        <w:rPr>
          <w:b/>
          <w:bCs/>
        </w:rPr>
        <w:t>PropertyValue</w:t>
      </w:r>
      <w:r w:rsidR="00A21CF5">
        <w:t>, so we’d have to extend Schema.org.</w:t>
      </w:r>
    </w:p>
    <w:p w14:paraId="336EEDDA" w14:textId="01CFE0B6" w:rsidR="0032334B" w:rsidRDefault="00721F60" w:rsidP="00A21CF5">
      <w:r>
        <w:rPr>
          <w:b/>
          <w:bCs/>
        </w:rPr>
        <w:t>termCode</w:t>
      </w:r>
      <w:r w:rsidR="00AA2FB5">
        <w:t xml:space="preserve"> </w:t>
      </w:r>
      <w:r>
        <w:t>is</w:t>
      </w:r>
      <w:r w:rsidR="00AA2FB5">
        <w:t xml:space="preserve"> </w:t>
      </w:r>
      <w:r>
        <w:t>a</w:t>
      </w:r>
      <w:r w:rsidR="00AA2FB5">
        <w:t xml:space="preserve"> </w:t>
      </w:r>
      <w:r>
        <w:t>property</w:t>
      </w:r>
      <w:r w:rsidR="00AA2FB5">
        <w:t xml:space="preserve"> </w:t>
      </w:r>
      <w:r>
        <w:t>of</w:t>
      </w:r>
      <w:r w:rsidR="00AA2FB5">
        <w:t xml:space="preserve"> </w:t>
      </w:r>
      <w:r w:rsidRPr="00721F60">
        <w:rPr>
          <w:b/>
          <w:bCs/>
        </w:rPr>
        <w:t>DefinedTerm</w:t>
      </w:r>
      <w:r>
        <w:t>,</w:t>
      </w:r>
      <w:r w:rsidR="00AA2FB5">
        <w:t xml:space="preserve"> </w:t>
      </w:r>
      <w:r>
        <w:t>and</w:t>
      </w:r>
      <w:r w:rsidR="00AA2FB5">
        <w:t xml:space="preserve"> </w:t>
      </w:r>
      <w:r w:rsidR="0032334B">
        <w:t>only</w:t>
      </w:r>
      <w:r w:rsidR="00AA2FB5">
        <w:t xml:space="preserve"> </w:t>
      </w:r>
      <w:r w:rsidR="0032334B">
        <w:t>allows</w:t>
      </w:r>
      <w:r w:rsidR="00AA2FB5">
        <w:t xml:space="preserve"> </w:t>
      </w:r>
      <w:r>
        <w:t>a</w:t>
      </w:r>
      <w:r w:rsidR="00AA2FB5">
        <w:t xml:space="preserve"> </w:t>
      </w:r>
      <w:r w:rsidR="0032334B">
        <w:rPr>
          <w:b/>
          <w:bCs/>
        </w:rPr>
        <w:t>TEXT</w:t>
      </w:r>
      <w:r w:rsidR="00AA2FB5">
        <w:rPr>
          <w:b/>
          <w:bCs/>
        </w:rPr>
        <w:t xml:space="preserve"> </w:t>
      </w:r>
      <w:r w:rsidRPr="00721F60">
        <w:t>value</w:t>
      </w:r>
      <w:r>
        <w:t>.</w:t>
      </w:r>
      <w:r w:rsidR="00AA2FB5">
        <w:t xml:space="preserve"> </w:t>
      </w:r>
      <w:r>
        <w:t>It</w:t>
      </w:r>
      <w:r w:rsidR="00AA2FB5">
        <w:t xml:space="preserve"> </w:t>
      </w:r>
      <w:r>
        <w:t>be</w:t>
      </w:r>
      <w:r w:rsidR="00AA2FB5">
        <w:t xml:space="preserve"> </w:t>
      </w:r>
      <w:r>
        <w:t>an</w:t>
      </w:r>
      <w:r w:rsidR="00AA2FB5">
        <w:t xml:space="preserve"> </w:t>
      </w:r>
      <w:r>
        <w:t>abbreviation</w:t>
      </w:r>
      <w:r w:rsidR="00AA2FB5">
        <w:t xml:space="preserve"> </w:t>
      </w:r>
      <w:r>
        <w:t>or</w:t>
      </w:r>
      <w:r w:rsidR="00AA2FB5">
        <w:t xml:space="preserve">  </w:t>
      </w:r>
      <w:r w:rsidR="0032334B">
        <w:t>the</w:t>
      </w:r>
      <w:r w:rsidR="00AA2FB5">
        <w:t xml:space="preserve"> </w:t>
      </w:r>
      <w:r w:rsidR="0032334B">
        <w:t>hash-suffix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identifies</w:t>
      </w:r>
      <w:r w:rsidR="00AA2FB5">
        <w:t xml:space="preserve"> </w:t>
      </w:r>
      <w:r w:rsidR="0032334B">
        <w:t>the</w:t>
      </w:r>
      <w:r w:rsidR="00AA2FB5">
        <w:t xml:space="preserve"> </w:t>
      </w:r>
      <w:r w:rsidR="0032334B">
        <w:t>Term</w:t>
      </w:r>
      <w:r w:rsidR="00AA2FB5">
        <w:t xml:space="preserve"> </w:t>
      </w:r>
      <w:r w:rsidR="0032334B">
        <w:t>in</w:t>
      </w:r>
      <w:r w:rsidR="00AA2FB5">
        <w:t xml:space="preserve"> </w:t>
      </w:r>
      <w:r w:rsidR="0032334B">
        <w:t>the</w:t>
      </w:r>
      <w:r w:rsidR="00AA2FB5">
        <w:t xml:space="preserve"> </w:t>
      </w:r>
      <w:r w:rsidR="0032334B">
        <w:t>DefinedTermSet</w:t>
      </w:r>
      <w:r w:rsidR="00AA2FB5">
        <w:t xml:space="preserve"> </w:t>
      </w:r>
      <w:r w:rsidR="0032334B">
        <w:t>(note</w:t>
      </w:r>
      <w:r w:rsidR="00AA2FB5">
        <w:t xml:space="preserve"> </w:t>
      </w:r>
      <w:r>
        <w:t>that</w:t>
      </w:r>
      <w:r w:rsidR="00AA2FB5">
        <w:t xml:space="preserve"> </w:t>
      </w:r>
      <w:r w:rsidR="0032334B">
        <w:t>deconstructing</w:t>
      </w:r>
      <w:r w:rsidR="00AA2FB5">
        <w:t xml:space="preserve"> </w:t>
      </w:r>
      <w:r w:rsidR="0032334B">
        <w:t>Identifiers</w:t>
      </w:r>
      <w:r w:rsidR="00AA2FB5">
        <w:t xml:space="preserve"> </w:t>
      </w:r>
      <w:r w:rsidR="0032334B">
        <w:t>in</w:t>
      </w:r>
      <w:r w:rsidR="00AA2FB5">
        <w:t xml:space="preserve"> </w:t>
      </w:r>
      <w:r w:rsidR="0032334B">
        <w:t>this</w:t>
      </w:r>
      <w:r w:rsidR="00AA2FB5">
        <w:t xml:space="preserve"> </w:t>
      </w:r>
      <w:r w:rsidR="0032334B">
        <w:t>way,</w:t>
      </w:r>
      <w:r w:rsidR="00AA2FB5">
        <w:t xml:space="preserve"> </w:t>
      </w:r>
      <w:r w:rsidR="0032334B">
        <w:t>only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have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reconstruct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t>URL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is</w:t>
      </w:r>
      <w:r w:rsidR="00AA2FB5">
        <w:t xml:space="preserve"> </w:t>
      </w:r>
      <w:r w:rsidR="0032334B">
        <w:t>dereferenceable</w:t>
      </w:r>
      <w:r>
        <w:t>,</w:t>
      </w:r>
      <w:r w:rsidR="00AA2FB5">
        <w:t xml:space="preserve"> </w:t>
      </w:r>
      <w:r>
        <w:t>is</w:t>
      </w:r>
      <w:r w:rsidR="00AA2FB5">
        <w:t xml:space="preserve"> </w:t>
      </w:r>
      <w:r>
        <w:t>problematic</w:t>
      </w:r>
      <w:r w:rsidR="0032334B">
        <w:t>!)</w:t>
      </w:r>
    </w:p>
    <w:p w14:paraId="132F85F0" w14:textId="03252822" w:rsidR="00981542" w:rsidRDefault="0032334B" w:rsidP="00A21CF5">
      <w:pPr>
        <w:pStyle w:val="Heading2"/>
      </w:pPr>
      <w:r>
        <w:t>TIER</w:t>
      </w:r>
      <w:r w:rsidR="00AA2FB5">
        <w:t xml:space="preserve"> </w:t>
      </w:r>
      <w:r>
        <w:t>3</w:t>
      </w:r>
    </w:p>
    <w:p w14:paraId="76AD0B7E" w14:textId="139F3518" w:rsidR="004B373E" w:rsidRDefault="00A21CF5" w:rsidP="00A21CF5">
      <w:r>
        <w:t>A</w:t>
      </w:r>
      <w:r w:rsidR="0032334B">
        <w:t>ny</w:t>
      </w:r>
      <w:r w:rsidR="00AA2FB5">
        <w:t xml:space="preserve"> </w:t>
      </w:r>
      <w:r w:rsidR="0032334B">
        <w:t>"</w:t>
      </w:r>
      <w:r w:rsidR="0032334B">
        <w:rPr>
          <w:b/>
          <w:bCs/>
        </w:rPr>
        <w:t>variableMeasured</w:t>
      </w:r>
      <w:r w:rsidR="0032334B">
        <w:t>"</w:t>
      </w:r>
      <w:r w:rsidR="00AA2FB5">
        <w:t xml:space="preserve"> </w:t>
      </w:r>
      <w:r w:rsidR="00721F60">
        <w:t>is</w:t>
      </w:r>
      <w:r w:rsidR="00AA2FB5">
        <w:t xml:space="preserve"> </w:t>
      </w:r>
      <w:r w:rsidR="0032334B">
        <w:t>accompanied</w:t>
      </w:r>
      <w:r w:rsidR="00AA2FB5">
        <w:t xml:space="preserve"> </w:t>
      </w:r>
      <w:r w:rsidR="0032334B">
        <w:t>by</w:t>
      </w:r>
      <w:r w:rsidR="00AA2FB5">
        <w:t xml:space="preserve"> </w:t>
      </w:r>
      <w:r w:rsidR="0032334B">
        <w:t>properties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conform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721F60">
        <w:t>a</w:t>
      </w:r>
      <w:r w:rsidR="00AA2FB5">
        <w:t xml:space="preserve"> </w:t>
      </w:r>
      <w:r w:rsidR="00721F60">
        <w:t>formal</w:t>
      </w:r>
      <w:r w:rsidR="00AA2FB5">
        <w:t xml:space="preserve"> </w:t>
      </w:r>
      <w:r w:rsidR="0032334B">
        <w:t>Observations/Measurements</w:t>
      </w:r>
      <w:r w:rsidR="00AA2FB5">
        <w:t xml:space="preserve"> </w:t>
      </w:r>
      <w:r w:rsidR="004B373E">
        <w:t>(OM)</w:t>
      </w:r>
      <w:r w:rsidR="00AA2FB5">
        <w:t xml:space="preserve"> </w:t>
      </w:r>
      <w:r w:rsidR="0032334B">
        <w:t>model.</w:t>
      </w:r>
      <w:r w:rsidR="00AA2FB5">
        <w:t xml:space="preserve"> </w:t>
      </w:r>
      <w:r w:rsidR="00721F60">
        <w:t>This</w:t>
      </w:r>
      <w:r w:rsidR="00AA2FB5">
        <w:t xml:space="preserve"> </w:t>
      </w:r>
      <w:r w:rsidR="00721F60">
        <w:t>could</w:t>
      </w:r>
      <w:r w:rsidR="00AA2FB5">
        <w:t xml:space="preserve"> </w:t>
      </w:r>
      <w:r w:rsidR="00721F60">
        <w:t>be</w:t>
      </w:r>
      <w:r w:rsidR="00AA2FB5">
        <w:t xml:space="preserve"> </w:t>
      </w:r>
      <w:r w:rsidR="00721F60">
        <w:t>done</w:t>
      </w:r>
      <w:r w:rsidR="00AA2FB5">
        <w:t xml:space="preserve"> </w:t>
      </w:r>
      <w:r w:rsidR="00721F60">
        <w:t>by</w:t>
      </w:r>
      <w:r w:rsidR="00AA2FB5">
        <w:t xml:space="preserve"> </w:t>
      </w:r>
      <w:r w:rsidR="00721F60">
        <w:t>extending</w:t>
      </w:r>
      <w:r w:rsidR="00AA2FB5">
        <w:t xml:space="preserve"> </w:t>
      </w:r>
      <w:r w:rsidR="00721F60">
        <w:t>the</w:t>
      </w:r>
      <w:r w:rsidR="00AA2FB5">
        <w:t xml:space="preserve"> </w:t>
      </w:r>
      <w:r w:rsidR="00721F60">
        <w:t>schema.org</w:t>
      </w:r>
      <w:r w:rsidR="00AA2FB5">
        <w:t xml:space="preserve"> </w:t>
      </w:r>
      <w:r w:rsidR="00721F60">
        <w:t>model</w:t>
      </w:r>
      <w:r w:rsidR="00AA2FB5">
        <w:t xml:space="preserve"> </w:t>
      </w:r>
      <w:r w:rsidR="00721F60">
        <w:t>for</w:t>
      </w:r>
      <w:r w:rsidR="00AA2FB5">
        <w:t xml:space="preserve"> </w:t>
      </w:r>
      <w:r w:rsidR="00721F60">
        <w:t>the</w:t>
      </w:r>
      <w:r w:rsidR="00AA2FB5">
        <w:t xml:space="preserve"> </w:t>
      </w:r>
      <w:r w:rsidR="00721F60" w:rsidRPr="004B373E">
        <w:rPr>
          <w:b/>
          <w:bCs/>
        </w:rPr>
        <w:t>PropertyValue</w:t>
      </w:r>
      <w:r w:rsidR="00AA2FB5">
        <w:t xml:space="preserve"> </w:t>
      </w:r>
      <w:r w:rsidR="00721F60">
        <w:t>object,</w:t>
      </w:r>
      <w:r w:rsidR="00AA2FB5">
        <w:t xml:space="preserve"> </w:t>
      </w:r>
      <w:r w:rsidR="00721F60">
        <w:t>or</w:t>
      </w:r>
      <w:r w:rsidR="00AA2FB5">
        <w:t xml:space="preserve"> </w:t>
      </w:r>
      <w:r w:rsidR="00721F60">
        <w:t>defining</w:t>
      </w:r>
      <w:r w:rsidR="00AA2FB5">
        <w:t xml:space="preserve"> </w:t>
      </w:r>
      <w:r w:rsidR="00721F60">
        <w:t>a</w:t>
      </w:r>
      <w:r w:rsidR="00AA2FB5">
        <w:t xml:space="preserve"> </w:t>
      </w:r>
      <w:r w:rsidR="00721F60">
        <w:t>new</w:t>
      </w:r>
      <w:r w:rsidR="00AA2FB5">
        <w:t xml:space="preserve"> </w:t>
      </w:r>
      <w:r w:rsidR="00721F60">
        <w:t>property</w:t>
      </w:r>
      <w:r w:rsidR="00AA2FB5">
        <w:t xml:space="preserve"> </w:t>
      </w:r>
      <w:r w:rsidR="00721F60">
        <w:t>value</w:t>
      </w:r>
      <w:r w:rsidR="00AA2FB5">
        <w:t xml:space="preserve"> </w:t>
      </w:r>
      <w:r w:rsidR="00721F60">
        <w:t>type</w:t>
      </w:r>
      <w:r w:rsidR="00AA2FB5">
        <w:t xml:space="preserve"> </w:t>
      </w:r>
      <w:r w:rsidR="00721F60">
        <w:t>object</w:t>
      </w:r>
      <w:r w:rsidR="00AA2FB5">
        <w:t xml:space="preserve"> </w:t>
      </w:r>
      <w:r w:rsidR="00721F60">
        <w:t>consisten</w:t>
      </w:r>
      <w:r w:rsidR="004B373E">
        <w:t>t</w:t>
      </w:r>
      <w:r w:rsidR="00AA2FB5">
        <w:t xml:space="preserve"> </w:t>
      </w:r>
      <w:r w:rsidR="00721F60">
        <w:t>with</w:t>
      </w:r>
      <w:r w:rsidR="00AA2FB5">
        <w:t xml:space="preserve"> </w:t>
      </w:r>
      <w:r w:rsidR="00721F60">
        <w:t>the</w:t>
      </w:r>
      <w:r w:rsidR="00AA2FB5">
        <w:t xml:space="preserve"> </w:t>
      </w:r>
      <w:r w:rsidR="004B373E">
        <w:t>OM</w:t>
      </w:r>
      <w:r w:rsidR="00AA2FB5">
        <w:t xml:space="preserve"> </w:t>
      </w:r>
      <w:r w:rsidR="004B373E">
        <w:lastRenderedPageBreak/>
        <w:t>model</w:t>
      </w:r>
      <w:r w:rsidR="00AA2FB5">
        <w:t xml:space="preserve"> </w:t>
      </w:r>
      <w:r w:rsidR="004B373E">
        <w:t>used,</w:t>
      </w:r>
      <w:r w:rsidR="00AA2FB5">
        <w:t xml:space="preserve"> </w:t>
      </w:r>
      <w:r w:rsidR="004B373E">
        <w:t>and</w:t>
      </w:r>
      <w:r w:rsidR="00AA2FB5">
        <w:t xml:space="preserve"> </w:t>
      </w:r>
      <w:r w:rsidR="004B373E">
        <w:t>add</w:t>
      </w:r>
      <w:r w:rsidR="00AA2FB5">
        <w:t xml:space="preserve"> </w:t>
      </w:r>
      <w:r w:rsidR="004B373E">
        <w:t>that</w:t>
      </w:r>
      <w:r w:rsidR="00AA2FB5">
        <w:t xml:space="preserve"> </w:t>
      </w:r>
      <w:r w:rsidR="004B373E">
        <w:t>to</w:t>
      </w:r>
      <w:r w:rsidR="00AA2FB5">
        <w:t xml:space="preserve"> </w:t>
      </w:r>
      <w:r w:rsidR="004B373E">
        <w:t>the</w:t>
      </w:r>
      <w:r w:rsidR="00AA2FB5">
        <w:t xml:space="preserve"> </w:t>
      </w:r>
      <w:r w:rsidR="004B373E">
        <w:t>range</w:t>
      </w:r>
      <w:r w:rsidR="00AA2FB5">
        <w:t xml:space="preserve"> </w:t>
      </w:r>
      <w:r w:rsidR="004B373E">
        <w:t>of</w:t>
      </w:r>
      <w:r w:rsidR="00AA2FB5">
        <w:t xml:space="preserve"> </w:t>
      </w:r>
      <w:r w:rsidR="004B373E" w:rsidRPr="004B373E">
        <w:rPr>
          <w:b/>
          <w:bCs/>
        </w:rPr>
        <w:t>variableMeasured</w:t>
      </w:r>
      <w:r w:rsidR="004B373E">
        <w:t>.</w:t>
      </w:r>
      <w:r w:rsidR="00AA2FB5">
        <w:t xml:space="preserve"> </w:t>
      </w:r>
      <w:r w:rsidR="004B373E">
        <w:t>Either</w:t>
      </w:r>
      <w:r w:rsidR="00AA2FB5">
        <w:t xml:space="preserve"> </w:t>
      </w:r>
      <w:r w:rsidR="004B373E">
        <w:t>approach</w:t>
      </w:r>
      <w:r w:rsidR="00AA2FB5">
        <w:t xml:space="preserve"> </w:t>
      </w:r>
      <w:r w:rsidR="004B373E">
        <w:t>is</w:t>
      </w:r>
      <w:r w:rsidR="00AA2FB5">
        <w:t xml:space="preserve"> </w:t>
      </w:r>
      <w:r w:rsidR="004B373E">
        <w:t>viable</w:t>
      </w:r>
      <w:r w:rsidR="00AA2FB5">
        <w:t xml:space="preserve"> </w:t>
      </w:r>
      <w:r w:rsidR="004B373E">
        <w:t>given</w:t>
      </w:r>
      <w:r w:rsidR="00AA2FB5">
        <w:t xml:space="preserve"> </w:t>
      </w:r>
      <w:r w:rsidR="004B373E">
        <w:t>the</w:t>
      </w:r>
      <w:r w:rsidR="00AA2FB5">
        <w:t xml:space="preserve"> </w:t>
      </w:r>
      <w:r w:rsidR="004B373E">
        <w:t>open-world</w:t>
      </w:r>
      <w:r w:rsidR="00AA2FB5">
        <w:t xml:space="preserve"> </w:t>
      </w:r>
      <w:r w:rsidR="004B373E">
        <w:t>nature</w:t>
      </w:r>
      <w:r w:rsidR="00AA2FB5">
        <w:t xml:space="preserve"> </w:t>
      </w:r>
      <w:r w:rsidR="004B373E">
        <w:t>of</w:t>
      </w:r>
      <w:r w:rsidR="00AA2FB5">
        <w:t xml:space="preserve"> </w:t>
      </w:r>
      <w:r w:rsidR="004B373E">
        <w:t>RDF,</w:t>
      </w:r>
      <w:r w:rsidR="00AA2FB5">
        <w:t xml:space="preserve"> </w:t>
      </w:r>
      <w:r w:rsidR="004B373E">
        <w:t>but</w:t>
      </w:r>
      <w:r w:rsidR="00AA2FB5">
        <w:t xml:space="preserve"> </w:t>
      </w:r>
      <w:r w:rsidR="004B373E">
        <w:t>for</w:t>
      </w:r>
      <w:r w:rsidR="00AA2FB5">
        <w:t xml:space="preserve"> </w:t>
      </w:r>
      <w:r w:rsidR="004B373E">
        <w:t>interoperability,</w:t>
      </w:r>
      <w:r w:rsidR="00AA2FB5">
        <w:t xml:space="preserve"> </w:t>
      </w:r>
      <w:r w:rsidR="004B373E">
        <w:t>a</w:t>
      </w:r>
      <w:r w:rsidR="00AA2FB5">
        <w:t xml:space="preserve"> </w:t>
      </w:r>
      <w:r w:rsidR="004B373E">
        <w:t>minimal</w:t>
      </w:r>
      <w:r w:rsidR="00AA2FB5">
        <w:t xml:space="preserve"> </w:t>
      </w:r>
      <w:r w:rsidR="004B373E">
        <w:t>amount</w:t>
      </w:r>
      <w:r w:rsidR="00AA2FB5">
        <w:t xml:space="preserve"> </w:t>
      </w:r>
      <w:r w:rsidR="004B373E">
        <w:t>of</w:t>
      </w:r>
      <w:r w:rsidR="00AA2FB5">
        <w:t xml:space="preserve"> </w:t>
      </w:r>
      <w:r w:rsidR="004B373E">
        <w:t>modification</w:t>
      </w:r>
      <w:r w:rsidR="00AA2FB5">
        <w:t xml:space="preserve"> </w:t>
      </w:r>
      <w:r w:rsidR="004B373E">
        <w:t>of</w:t>
      </w:r>
      <w:r w:rsidR="00AA2FB5">
        <w:t xml:space="preserve"> </w:t>
      </w:r>
      <w:r w:rsidR="004B373E">
        <w:t>existing</w:t>
      </w:r>
      <w:r w:rsidR="00AA2FB5">
        <w:t xml:space="preserve"> </w:t>
      </w:r>
      <w:r w:rsidR="004B373E">
        <w:t>schema.org</w:t>
      </w:r>
      <w:r w:rsidR="00AA2FB5">
        <w:t xml:space="preserve"> </w:t>
      </w:r>
      <w:r w:rsidR="004B373E">
        <w:t>elements</w:t>
      </w:r>
      <w:r w:rsidR="00AA2FB5">
        <w:t xml:space="preserve"> </w:t>
      </w:r>
      <w:r w:rsidR="004B373E">
        <w:t>is</w:t>
      </w:r>
      <w:r w:rsidR="00AA2FB5">
        <w:t xml:space="preserve"> </w:t>
      </w:r>
      <w:r w:rsidR="004B373E">
        <w:t>recommended.</w:t>
      </w:r>
    </w:p>
    <w:p w14:paraId="55F0B63E" w14:textId="72247422" w:rsidR="0032334B" w:rsidRDefault="0032334B" w:rsidP="00A21CF5">
      <w:r>
        <w:t>This</w:t>
      </w:r>
      <w:r w:rsidR="00AA2FB5">
        <w:t xml:space="preserve"> </w:t>
      </w:r>
      <w:r>
        <w:t>would</w:t>
      </w:r>
      <w:r w:rsidR="00AA2FB5">
        <w:t xml:space="preserve"> </w:t>
      </w:r>
      <w:r>
        <w:t>involve</w:t>
      </w:r>
      <w:r w:rsidR="00AA2FB5">
        <w:t xml:space="preserve"> </w:t>
      </w:r>
      <w:r w:rsidR="004B373E">
        <w:t>extensions</w:t>
      </w:r>
      <w:r w:rsidR="00AA2FB5">
        <w:t xml:space="preserve"> </w:t>
      </w:r>
      <w:r>
        <w:t>such</w:t>
      </w:r>
      <w:r w:rsidR="00AA2FB5">
        <w:t xml:space="preserve"> </w:t>
      </w:r>
      <w:r>
        <w:t>as</w:t>
      </w:r>
      <w:r w:rsidR="00AA2FB5">
        <w:t xml:space="preserve"> </w:t>
      </w:r>
      <w:r>
        <w:t>"Entity</w:t>
      </w:r>
      <w:r w:rsidR="00AA2FB5">
        <w:t xml:space="preserve"> </w:t>
      </w:r>
      <w:r>
        <w:t>of</w:t>
      </w:r>
      <w:r w:rsidR="00AA2FB5">
        <w:t xml:space="preserve"> </w:t>
      </w:r>
      <w:r>
        <w:t>Interest"</w:t>
      </w:r>
      <w:r w:rsidR="00AA2FB5">
        <w:t xml:space="preserve"> </w:t>
      </w:r>
      <w:r>
        <w:t>and</w:t>
      </w:r>
      <w:r w:rsidR="00AA2FB5">
        <w:t xml:space="preserve"> </w:t>
      </w:r>
      <w:r>
        <w:t>"Characteristic</w:t>
      </w:r>
      <w:r w:rsidR="00AA2FB5">
        <w:t xml:space="preserve"> </w:t>
      </w:r>
      <w:r>
        <w:t>Measured",</w:t>
      </w:r>
      <w:r w:rsidR="00AA2FB5">
        <w:t xml:space="preserve">  </w:t>
      </w:r>
      <w:r>
        <w:t>that</w:t>
      </w:r>
      <w:r w:rsidR="00AA2FB5">
        <w:t xml:space="preserve"> </w:t>
      </w:r>
      <w:r>
        <w:t>may</w:t>
      </w:r>
      <w:r w:rsidR="00AA2FB5">
        <w:t xml:space="preserve"> </w:t>
      </w:r>
      <w:r>
        <w:t>also</w:t>
      </w:r>
      <w:r w:rsidR="00AA2FB5">
        <w:t xml:space="preserve"> </w:t>
      </w:r>
      <w:r>
        <w:t>need</w:t>
      </w:r>
      <w:r w:rsidR="00AA2FB5">
        <w:t xml:space="preserve"> </w:t>
      </w:r>
      <w:r>
        <w:t>to</w:t>
      </w:r>
      <w:r w:rsidR="00AA2FB5">
        <w:t xml:space="preserve"> </w:t>
      </w:r>
      <w:r>
        <w:t>have</w:t>
      </w:r>
      <w:r w:rsidR="00AA2FB5">
        <w:t xml:space="preserve"> </w:t>
      </w:r>
      <w:r>
        <w:t>their</w:t>
      </w:r>
      <w:r w:rsidR="00AA2FB5">
        <w:t xml:space="preserve"> </w:t>
      </w:r>
      <w:r>
        <w:rPr>
          <w:b/>
          <w:bCs/>
        </w:rPr>
        <w:t>URLs,</w:t>
      </w:r>
      <w:r w:rsidR="00AA2FB5">
        <w:rPr>
          <w:b/>
          <w:bCs/>
        </w:rPr>
        <w:t xml:space="preserve"> </w:t>
      </w:r>
      <w:r>
        <w:rPr>
          <w:b/>
          <w:bCs/>
        </w:rPr>
        <w:t>names,</w:t>
      </w:r>
      <w:r w:rsidR="00AA2FB5">
        <w:rPr>
          <w:b/>
          <w:bCs/>
        </w:rPr>
        <w:t xml:space="preserve"> </w:t>
      </w:r>
      <w:r>
        <w:t>and</w:t>
      </w:r>
      <w:r w:rsidR="00AA2FB5">
        <w:rPr>
          <w:b/>
          <w:bCs/>
        </w:rPr>
        <w:t xml:space="preserve"> </w:t>
      </w:r>
      <w:r>
        <w:rPr>
          <w:b/>
          <w:bCs/>
        </w:rPr>
        <w:t>descriptions,</w:t>
      </w:r>
      <w:r w:rsidR="00AA2FB5">
        <w:t xml:space="preserve"> </w:t>
      </w:r>
      <w:r>
        <w:t>etc.</w:t>
      </w:r>
      <w:r w:rsidR="00AA2FB5">
        <w:t xml:space="preserve"> </w:t>
      </w:r>
      <w:r>
        <w:t>exposed</w:t>
      </w:r>
      <w:r w:rsidR="00AA2FB5">
        <w:t xml:space="preserve"> </w:t>
      </w:r>
      <w:r>
        <w:t>via</w:t>
      </w:r>
      <w:r w:rsidR="00AA2FB5">
        <w:t xml:space="preserve"> </w:t>
      </w:r>
      <w:hyperlink r:id="rId10" w:history="1">
        <w:r>
          <w:rPr>
            <w:rStyle w:val="Hyperlink"/>
          </w:rPr>
          <w:t>schema.org</w:t>
        </w:r>
      </w:hyperlink>
      <w:r w:rsidR="00AA2FB5">
        <w:t xml:space="preserve"> </w:t>
      </w:r>
      <w:r>
        <w:t>and</w:t>
      </w:r>
      <w:r w:rsidR="00AA2FB5">
        <w:t xml:space="preserve"> </w:t>
      </w:r>
      <w:r>
        <w:t>JSON-LD</w:t>
      </w:r>
    </w:p>
    <w:p w14:paraId="605E9F6F" w14:textId="77777777" w:rsidR="00981542" w:rsidRDefault="0032334B" w:rsidP="00A21CF5">
      <w:pPr>
        <w:pStyle w:val="Heading2"/>
      </w:pPr>
      <w:r>
        <w:t>TIER4</w:t>
      </w:r>
    </w:p>
    <w:p w14:paraId="381C8177" w14:textId="43147953" w:rsidR="0032334B" w:rsidRDefault="00B42FB0" w:rsidP="00A21CF5">
      <w:r>
        <w:t>Variables</w:t>
      </w:r>
      <w:r w:rsidR="00AA2FB5">
        <w:t xml:space="preserve"> </w:t>
      </w:r>
      <w:r>
        <w:t>with</w:t>
      </w:r>
      <w:r w:rsidR="00AA2FB5">
        <w:t xml:space="preserve"> </w:t>
      </w:r>
      <w:r>
        <w:t>object</w:t>
      </w:r>
      <w:r w:rsidR="00AA2FB5">
        <w:t xml:space="preserve"> </w:t>
      </w:r>
      <w:r>
        <w:t>values.</w:t>
      </w:r>
      <w:r w:rsidR="00AA2FB5">
        <w:t xml:space="preserve"> </w:t>
      </w:r>
      <w:r>
        <w:t>I</w:t>
      </w:r>
      <w:r w:rsidR="0032334B">
        <w:t>n</w:t>
      </w:r>
      <w:r w:rsidR="00AA2FB5">
        <w:t xml:space="preserve"> </w:t>
      </w:r>
      <w:r w:rsidR="0032334B">
        <w:t>all</w:t>
      </w:r>
      <w:r w:rsidR="00AA2FB5">
        <w:t xml:space="preserve"> </w:t>
      </w:r>
      <w:r w:rsidR="0032334B">
        <w:t>above</w:t>
      </w:r>
      <w:r w:rsidR="00AA2FB5">
        <w:t xml:space="preserve"> </w:t>
      </w:r>
      <w:r w:rsidR="0032334B">
        <w:t>there</w:t>
      </w:r>
      <w:r w:rsidR="00AA2FB5">
        <w:t xml:space="preserve"> </w:t>
      </w:r>
      <w:r w:rsidR="0032334B">
        <w:t>is</w:t>
      </w:r>
      <w:r w:rsidR="00AA2FB5">
        <w:t xml:space="preserve"> </w:t>
      </w:r>
      <w:r w:rsidR="0032334B">
        <w:t>an</w:t>
      </w:r>
      <w:r w:rsidR="00AA2FB5">
        <w:t xml:space="preserve"> </w:t>
      </w:r>
      <w:r w:rsidR="0032334B">
        <w:t>assumption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the</w:t>
      </w:r>
      <w:r w:rsidR="00AA2FB5">
        <w:t xml:space="preserve"> </w:t>
      </w:r>
      <w:r w:rsidR="0032334B">
        <w:t>"variableMeasured"</w:t>
      </w:r>
      <w:r w:rsidR="00AA2FB5">
        <w:t xml:space="preserve"> </w:t>
      </w:r>
      <w:r w:rsidR="0032334B">
        <w:t>pertains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some</w:t>
      </w:r>
      <w:r w:rsidR="00AA2FB5">
        <w:t xml:space="preserve"> </w:t>
      </w:r>
      <w:r w:rsidR="0032334B">
        <w:t>set</w:t>
      </w:r>
      <w:r w:rsidR="00AA2FB5">
        <w:t xml:space="preserve"> </w:t>
      </w:r>
      <w:r w:rsidR="0032334B">
        <w:t>of</w:t>
      </w:r>
      <w:r w:rsidR="00AA2FB5">
        <w:t xml:space="preserve"> </w:t>
      </w:r>
      <w:r w:rsidR="0032334B">
        <w:t>actual</w:t>
      </w:r>
      <w:r w:rsidR="00AA2FB5">
        <w:t xml:space="preserve"> </w:t>
      </w:r>
      <w:r w:rsidR="0032334B">
        <w:t>measurements</w:t>
      </w:r>
      <w:r w:rsidR="00AA2FB5">
        <w:t xml:space="preserve"> </w:t>
      </w:r>
      <w:r w:rsidR="0032334B">
        <w:t>within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t>Dataset,</w:t>
      </w:r>
      <w:r w:rsidR="00AA2FB5">
        <w:t xml:space="preserve"> </w:t>
      </w:r>
      <w:r w:rsidR="0032334B">
        <w:t>e.g.</w:t>
      </w:r>
      <w:r w:rsidR="00AA2FB5">
        <w:t xml:space="preserve"> </w:t>
      </w:r>
      <w:r w:rsidR="0032334B">
        <w:t>all</w:t>
      </w:r>
      <w:r w:rsidR="00AA2FB5">
        <w:t xml:space="preserve"> </w:t>
      </w:r>
      <w:r w:rsidR="0032334B">
        <w:t>the</w:t>
      </w:r>
      <w:r w:rsidR="00AA2FB5">
        <w:t xml:space="preserve"> </w:t>
      </w:r>
      <w:r w:rsidR="0032334B">
        <w:t>values</w:t>
      </w:r>
      <w:r w:rsidR="00AA2FB5">
        <w:t xml:space="preserve"> </w:t>
      </w:r>
      <w:r w:rsidR="0032334B">
        <w:t>found</w:t>
      </w:r>
      <w:r w:rsidR="00AA2FB5">
        <w:t xml:space="preserve"> </w:t>
      </w:r>
      <w:r w:rsidR="0032334B">
        <w:t>in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t>column</w:t>
      </w:r>
      <w:r w:rsidR="00AA2FB5">
        <w:t xml:space="preserve"> </w:t>
      </w:r>
      <w:r w:rsidR="0032334B">
        <w:t>of</w:t>
      </w:r>
      <w:r w:rsidR="00AA2FB5">
        <w:t xml:space="preserve"> </w:t>
      </w:r>
      <w:r w:rsidR="0032334B">
        <w:t>some</w:t>
      </w:r>
      <w:r w:rsidR="00AA2FB5">
        <w:t xml:space="preserve"> </w:t>
      </w:r>
      <w:r w:rsidR="0032334B">
        <w:t>Table.</w:t>
      </w:r>
      <w:r w:rsidR="00AA2FB5">
        <w:t xml:space="preserve">  </w:t>
      </w:r>
      <w:r w:rsidR="0032334B">
        <w:t>Some</w:t>
      </w:r>
      <w:r w:rsidR="00AA2FB5">
        <w:t xml:space="preserve"> </w:t>
      </w:r>
      <w:r w:rsidR="0032334B">
        <w:t>"datasets"</w:t>
      </w:r>
      <w:r w:rsidR="00AA2FB5">
        <w:t xml:space="preserve"> </w:t>
      </w:r>
      <w:r w:rsidR="0032334B">
        <w:t>will</w:t>
      </w:r>
      <w:r w:rsidR="00AA2FB5">
        <w:t xml:space="preserve"> </w:t>
      </w:r>
      <w:r w:rsidR="0032334B">
        <w:t>likely</w:t>
      </w:r>
      <w:r w:rsidR="00AA2FB5">
        <w:t xml:space="preserve"> </w:t>
      </w:r>
      <w:r w:rsidR="0032334B">
        <w:t>want</w:t>
      </w:r>
      <w:r w:rsidR="00AA2FB5">
        <w:t xml:space="preserve"> </w:t>
      </w:r>
      <w:r w:rsidR="0032334B">
        <w:t>to</w:t>
      </w:r>
      <w:r w:rsidR="00AA2FB5">
        <w:t xml:space="preserve"> </w:t>
      </w:r>
      <w:r w:rsidR="0032334B">
        <w:t>describe</w:t>
      </w:r>
      <w:r w:rsidR="00AA2FB5">
        <w:t xml:space="preserve"> </w:t>
      </w:r>
      <w:r w:rsidR="0032334B">
        <w:t>their</w:t>
      </w:r>
      <w:r w:rsidR="00AA2FB5">
        <w:t xml:space="preserve"> </w:t>
      </w:r>
      <w:r w:rsidR="0032334B">
        <w:t>"variableMeasured"</w:t>
      </w:r>
      <w:r w:rsidR="00AA2FB5">
        <w:t xml:space="preserve"> </w:t>
      </w:r>
      <w:r w:rsidR="0032334B">
        <w:t>at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t>more</w:t>
      </w:r>
      <w:r w:rsidR="00AA2FB5">
        <w:t xml:space="preserve"> </w:t>
      </w:r>
      <w:r w:rsidR="0032334B">
        <w:t>atomic</w:t>
      </w:r>
      <w:r w:rsidR="00AA2FB5">
        <w:t xml:space="preserve"> </w:t>
      </w:r>
      <w:r w:rsidR="0032334B">
        <w:t>level,</w:t>
      </w:r>
      <w:r w:rsidR="00AA2FB5">
        <w:t xml:space="preserve"> </w:t>
      </w:r>
      <w:r w:rsidR="0032334B">
        <w:t>which</w:t>
      </w:r>
      <w:r w:rsidR="00AA2FB5">
        <w:t xml:space="preserve"> </w:t>
      </w:r>
      <w:r w:rsidR="0032334B">
        <w:t>is</w:t>
      </w:r>
      <w:r w:rsidR="00AA2FB5">
        <w:t xml:space="preserve"> </w:t>
      </w:r>
      <w:r w:rsidR="0032334B">
        <w:t>possible</w:t>
      </w:r>
      <w:r w:rsidR="00AA2FB5">
        <w:t xml:space="preserve"> </w:t>
      </w:r>
      <w:r w:rsidR="0032334B">
        <w:t>given</w:t>
      </w:r>
      <w:r w:rsidR="00AA2FB5">
        <w:t xml:space="preserve"> </w:t>
      </w:r>
      <w:r w:rsidR="0032334B">
        <w:t>the</w:t>
      </w:r>
      <w:r w:rsidR="00AA2FB5">
        <w:t xml:space="preserve"> </w:t>
      </w:r>
      <w:r w:rsidR="0032334B">
        <w:t>above</w:t>
      </w:r>
      <w:r w:rsidR="00AA2FB5">
        <w:t xml:space="preserve"> </w:t>
      </w:r>
      <w:r w:rsidR="0032334B">
        <w:t>approaches</w:t>
      </w:r>
      <w:r w:rsidR="00AA2FB5">
        <w:t xml:space="preserve"> </w:t>
      </w:r>
      <w:r w:rsidR="0032334B">
        <w:t>if</w:t>
      </w:r>
      <w:r w:rsidR="00AA2FB5">
        <w:t xml:space="preserve"> </w:t>
      </w:r>
      <w:r w:rsidR="0032334B">
        <w:t>it</w:t>
      </w:r>
      <w:r w:rsidR="00AA2FB5">
        <w:t xml:space="preserve"> </w:t>
      </w:r>
      <w:r w:rsidR="0032334B">
        <w:t>is</w:t>
      </w:r>
      <w:r w:rsidR="00AA2FB5">
        <w:t xml:space="preserve"> </w:t>
      </w:r>
      <w:r w:rsidR="0032334B">
        <w:t>some</w:t>
      </w:r>
      <w:r w:rsidR="00AA2FB5">
        <w:t xml:space="preserve"> </w:t>
      </w:r>
      <w:commentRangeStart w:id="0"/>
      <w:r w:rsidR="0032334B">
        <w:t>"BLOB"</w:t>
      </w:r>
      <w:r w:rsidR="00AA2FB5">
        <w:t xml:space="preserve"> </w:t>
      </w:r>
      <w:r w:rsidR="0032334B">
        <w:t>(e.g.</w:t>
      </w:r>
      <w:r w:rsidR="00AA2FB5">
        <w:t xml:space="preserve"> </w:t>
      </w:r>
      <w:r w:rsidR="0032334B">
        <w:t>a</w:t>
      </w:r>
      <w:r w:rsidR="00AA2FB5">
        <w:t xml:space="preserve"> </w:t>
      </w:r>
      <w:r w:rsidR="0032334B">
        <w:t>SHAPEFILE)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has</w:t>
      </w:r>
      <w:r w:rsidR="00AA2FB5">
        <w:t xml:space="preserve"> </w:t>
      </w:r>
      <w:r w:rsidR="0032334B">
        <w:t>some</w:t>
      </w:r>
      <w:r w:rsidR="00AA2FB5">
        <w:t xml:space="preserve"> </w:t>
      </w:r>
      <w:r w:rsidR="0032334B">
        <w:t>well-defined</w:t>
      </w:r>
      <w:r w:rsidR="00AA2FB5">
        <w:t xml:space="preserve"> </w:t>
      </w:r>
      <w:r w:rsidR="0032334B">
        <w:t>metadata</w:t>
      </w:r>
      <w:r w:rsidR="00AA2FB5">
        <w:t xml:space="preserve"> </w:t>
      </w:r>
      <w:r w:rsidR="0032334B">
        <w:t>terms</w:t>
      </w:r>
      <w:r w:rsidR="00AA2FB5">
        <w:t xml:space="preserve"> </w:t>
      </w:r>
      <w:r w:rsidR="0032334B">
        <w:t>that</w:t>
      </w:r>
      <w:r w:rsidR="00AA2FB5">
        <w:t xml:space="preserve"> </w:t>
      </w:r>
      <w:r w:rsidR="0032334B">
        <w:t>might</w:t>
      </w:r>
      <w:r w:rsidR="00AA2FB5">
        <w:t xml:space="preserve"> </w:t>
      </w:r>
      <w:r w:rsidR="0032334B">
        <w:t>be</w:t>
      </w:r>
      <w:r w:rsidR="00AA2FB5">
        <w:t xml:space="preserve"> </w:t>
      </w:r>
      <w:r w:rsidR="0032334B">
        <w:t>construed</w:t>
      </w:r>
      <w:r w:rsidR="00AA2FB5">
        <w:t xml:space="preserve"> </w:t>
      </w:r>
      <w:r w:rsidR="0032334B">
        <w:t>as</w:t>
      </w:r>
      <w:r w:rsidR="00AA2FB5">
        <w:t xml:space="preserve"> </w:t>
      </w:r>
      <w:r w:rsidR="0032334B">
        <w:t>"variableMeasured".</w:t>
      </w:r>
      <w:r w:rsidR="00AA2FB5">
        <w:t xml:space="preserve">  </w:t>
      </w:r>
      <w:commentRangeEnd w:id="0"/>
      <w:r>
        <w:rPr>
          <w:rStyle w:val="CommentReference"/>
        </w:rPr>
        <w:commentReference w:id="0"/>
      </w:r>
    </w:p>
    <w:p w14:paraId="5855282C" w14:textId="6BD886C9" w:rsidR="0032334B" w:rsidRPr="00A21CF5" w:rsidRDefault="0032334B" w:rsidP="00A21CF5">
      <w:r w:rsidRPr="00A21CF5">
        <w:t>A</w:t>
      </w:r>
      <w:r w:rsidR="00AA2FB5" w:rsidRPr="00A21CF5">
        <w:t xml:space="preserve"> </w:t>
      </w:r>
      <w:r w:rsidRPr="00A21CF5">
        <w:t>harder</w:t>
      </w:r>
      <w:r w:rsidR="00AA2FB5" w:rsidRPr="00A21CF5">
        <w:t xml:space="preserve"> </w:t>
      </w:r>
      <w:r w:rsidRPr="00A21CF5">
        <w:t>Use</w:t>
      </w:r>
      <w:r w:rsidR="00AA2FB5" w:rsidRPr="00A21CF5">
        <w:t xml:space="preserve"> </w:t>
      </w:r>
      <w:r w:rsidRPr="00A21CF5">
        <w:t>Case</w:t>
      </w:r>
      <w:r w:rsidR="00AA2FB5" w:rsidRPr="00A21CF5">
        <w:t xml:space="preserve"> </w:t>
      </w:r>
      <w:r w:rsidRPr="00A21CF5">
        <w:t>is</w:t>
      </w:r>
      <w:r w:rsidR="00AA2FB5" w:rsidRPr="00A21CF5">
        <w:t xml:space="preserve"> </w:t>
      </w:r>
      <w:r w:rsidRPr="00A21CF5">
        <w:t>when</w:t>
      </w:r>
      <w:r w:rsidR="00AA2FB5" w:rsidRPr="00A21CF5">
        <w:t xml:space="preserve"> </w:t>
      </w:r>
      <w:r w:rsidRPr="00A21CF5">
        <w:t>we</w:t>
      </w:r>
      <w:r w:rsidR="00AA2FB5" w:rsidRPr="00A21CF5">
        <w:t xml:space="preserve"> </w:t>
      </w:r>
      <w:r w:rsidRPr="00A21CF5">
        <w:t>have</w:t>
      </w:r>
      <w:r w:rsidR="00AA2FB5" w:rsidRPr="00A21CF5">
        <w:t xml:space="preserve"> </w:t>
      </w:r>
      <w:r w:rsidRPr="00A21CF5">
        <w:t>a</w:t>
      </w:r>
      <w:r w:rsidR="00AA2FB5" w:rsidRPr="00A21CF5">
        <w:t xml:space="preserve"> </w:t>
      </w:r>
      <w:r w:rsidRPr="00A21CF5">
        <w:t>more</w:t>
      </w:r>
      <w:r w:rsidR="00AA2FB5" w:rsidRPr="00A21CF5">
        <w:t xml:space="preserve"> </w:t>
      </w:r>
      <w:commentRangeStart w:id="1"/>
      <w:r w:rsidRPr="00A21CF5">
        <w:t>complex</w:t>
      </w:r>
      <w:r w:rsidR="00AA2FB5" w:rsidRPr="00A21CF5">
        <w:t xml:space="preserve"> </w:t>
      </w:r>
      <w:r w:rsidRPr="00A21CF5">
        <w:t>data</w:t>
      </w:r>
      <w:r w:rsidR="00AA2FB5" w:rsidRPr="00A21CF5">
        <w:t xml:space="preserve"> </w:t>
      </w:r>
      <w:r w:rsidRPr="00A21CF5">
        <w:t>type--</w:t>
      </w:r>
      <w:r w:rsidR="00AA2FB5" w:rsidRPr="00A21CF5">
        <w:t xml:space="preserve"> </w:t>
      </w:r>
      <w:commentRangeEnd w:id="1"/>
      <w:r w:rsidR="00B42FB0" w:rsidRPr="00A21CF5">
        <w:rPr>
          <w:rStyle w:val="CommentReference"/>
          <w:sz w:val="24"/>
          <w:szCs w:val="24"/>
        </w:rPr>
        <w:commentReference w:id="1"/>
      </w:r>
      <w:r w:rsidRPr="00A21CF5">
        <w:t>e.g.</w:t>
      </w:r>
      <w:r w:rsidR="00AA2FB5" w:rsidRPr="00A21CF5">
        <w:t xml:space="preserve"> </w:t>
      </w:r>
      <w:r w:rsidRPr="00A21CF5">
        <w:t>a</w:t>
      </w:r>
      <w:r w:rsidR="00AA2FB5" w:rsidRPr="00A21CF5">
        <w:t xml:space="preserve"> </w:t>
      </w:r>
      <w:r w:rsidRPr="00A21CF5">
        <w:t>multi-dimensional</w:t>
      </w:r>
      <w:r w:rsidR="00AA2FB5" w:rsidRPr="00A21CF5">
        <w:t xml:space="preserve"> </w:t>
      </w:r>
      <w:r w:rsidRPr="00A21CF5">
        <w:t>table,</w:t>
      </w:r>
      <w:r w:rsidR="00AA2FB5" w:rsidRPr="00A21CF5">
        <w:t xml:space="preserve"> </w:t>
      </w:r>
      <w:r w:rsidRPr="00A21CF5">
        <w:t>hierarchical</w:t>
      </w:r>
      <w:r w:rsidR="00AA2FB5" w:rsidRPr="00A21CF5">
        <w:t xml:space="preserve"> </w:t>
      </w:r>
      <w:r w:rsidRPr="00A21CF5">
        <w:t>data</w:t>
      </w:r>
      <w:r w:rsidR="00AA2FB5" w:rsidRPr="00A21CF5">
        <w:t xml:space="preserve"> </w:t>
      </w:r>
      <w:r w:rsidRPr="00A21CF5">
        <w:t>structure,</w:t>
      </w:r>
      <w:r w:rsidR="00AA2FB5" w:rsidRPr="00A21CF5">
        <w:t xml:space="preserve"> </w:t>
      </w:r>
      <w:r w:rsidRPr="00A21CF5">
        <w:t>etc.</w:t>
      </w:r>
      <w:r w:rsidR="00AA2FB5" w:rsidRPr="00A21CF5">
        <w:t xml:space="preserve"> </w:t>
      </w:r>
      <w:r w:rsidRPr="00A21CF5">
        <w:t>unless</w:t>
      </w:r>
      <w:r w:rsidR="00AA2FB5" w:rsidRPr="00A21CF5">
        <w:t xml:space="preserve"> </w:t>
      </w:r>
      <w:r w:rsidRPr="00A21CF5">
        <w:t>we</w:t>
      </w:r>
      <w:r w:rsidR="00AA2FB5" w:rsidRPr="00A21CF5">
        <w:t xml:space="preserve"> </w:t>
      </w:r>
      <w:r w:rsidRPr="00A21CF5">
        <w:t>have</w:t>
      </w:r>
      <w:r w:rsidR="00AA2FB5" w:rsidRPr="00A21CF5">
        <w:t xml:space="preserve"> </w:t>
      </w:r>
      <w:r w:rsidRPr="00A21CF5">
        <w:t>some</w:t>
      </w:r>
      <w:r w:rsidR="00AA2FB5" w:rsidRPr="00A21CF5">
        <w:t xml:space="preserve"> </w:t>
      </w:r>
      <w:r w:rsidRPr="00A21CF5">
        <w:t>"index-identifier"</w:t>
      </w:r>
      <w:r w:rsidR="00AA2FB5" w:rsidRPr="00A21CF5">
        <w:t xml:space="preserve"> </w:t>
      </w:r>
      <w:r w:rsidRPr="00A21CF5">
        <w:t>that</w:t>
      </w:r>
      <w:r w:rsidR="00AA2FB5" w:rsidRPr="00A21CF5">
        <w:t xml:space="preserve"> </w:t>
      </w:r>
      <w:r w:rsidRPr="00A21CF5">
        <w:t>can</w:t>
      </w:r>
      <w:r w:rsidR="00AA2FB5" w:rsidRPr="00A21CF5">
        <w:t xml:space="preserve"> </w:t>
      </w:r>
      <w:r w:rsidRPr="00A21CF5">
        <w:t>unambiguously</w:t>
      </w:r>
      <w:r w:rsidR="00AA2FB5" w:rsidRPr="00A21CF5">
        <w:t xml:space="preserve"> </w:t>
      </w:r>
      <w:r w:rsidRPr="00A21CF5">
        <w:t>point</w:t>
      </w:r>
      <w:r w:rsidR="00AA2FB5" w:rsidRPr="00A21CF5">
        <w:t xml:space="preserve"> </w:t>
      </w:r>
      <w:r w:rsidRPr="00A21CF5">
        <w:t>to</w:t>
      </w:r>
      <w:r w:rsidR="00AA2FB5" w:rsidRPr="00A21CF5">
        <w:t xml:space="preserve"> </w:t>
      </w:r>
      <w:r w:rsidRPr="00A21CF5">
        <w:t>individual</w:t>
      </w:r>
      <w:r w:rsidR="00AA2FB5" w:rsidRPr="00A21CF5">
        <w:t xml:space="preserve"> </w:t>
      </w:r>
      <w:r w:rsidRPr="00A21CF5">
        <w:t>values</w:t>
      </w:r>
      <w:r w:rsidR="00AA2FB5" w:rsidRPr="00A21CF5">
        <w:t xml:space="preserve"> </w:t>
      </w:r>
      <w:r w:rsidRPr="00A21CF5">
        <w:t>within</w:t>
      </w:r>
      <w:r w:rsidR="00AA2FB5" w:rsidRPr="00A21CF5">
        <w:t xml:space="preserve"> </w:t>
      </w:r>
      <w:r w:rsidRPr="00A21CF5">
        <w:t>some</w:t>
      </w:r>
      <w:r w:rsidR="00AA2FB5" w:rsidRPr="00A21CF5">
        <w:t xml:space="preserve"> </w:t>
      </w:r>
      <w:r w:rsidRPr="00A21CF5">
        <w:t>data</w:t>
      </w:r>
      <w:r w:rsidR="00AA2FB5" w:rsidRPr="00A21CF5">
        <w:t xml:space="preserve"> </w:t>
      </w:r>
      <w:r w:rsidRPr="00A21CF5">
        <w:t>object</w:t>
      </w:r>
      <w:r w:rsidR="00AA2FB5" w:rsidRPr="00A21CF5">
        <w:t xml:space="preserve"> </w:t>
      </w:r>
      <w:r w:rsidRPr="00A21CF5">
        <w:t>(e.g.</w:t>
      </w:r>
      <w:r w:rsidR="00AA2FB5" w:rsidRPr="00A21CF5">
        <w:t xml:space="preserve"> </w:t>
      </w:r>
      <w:r w:rsidRPr="00A21CF5">
        <w:t>in</w:t>
      </w:r>
      <w:r w:rsidR="00AA2FB5" w:rsidRPr="00A21CF5">
        <w:t xml:space="preserve"> </w:t>
      </w:r>
      <w:r w:rsidRPr="00A21CF5">
        <w:t>a</w:t>
      </w:r>
      <w:r w:rsidR="00AA2FB5" w:rsidRPr="00A21CF5">
        <w:t xml:space="preserve"> </w:t>
      </w:r>
      <w:r w:rsidRPr="00A21CF5">
        <w:t>Matrix,</w:t>
      </w:r>
      <w:r w:rsidR="00AA2FB5" w:rsidRPr="00A21CF5">
        <w:t xml:space="preserve"> </w:t>
      </w:r>
      <w:r w:rsidRPr="00A21CF5">
        <w:t>it</w:t>
      </w:r>
      <w:r w:rsidR="00AA2FB5" w:rsidRPr="00A21CF5">
        <w:t xml:space="preserve"> </w:t>
      </w:r>
      <w:r w:rsidRPr="00A21CF5">
        <w:t>could</w:t>
      </w:r>
      <w:r w:rsidR="00AA2FB5" w:rsidRPr="00A21CF5">
        <w:t xml:space="preserve"> </w:t>
      </w:r>
      <w:r w:rsidRPr="00A21CF5">
        <w:t>be</w:t>
      </w:r>
      <w:r w:rsidR="00AA2FB5" w:rsidRPr="00A21CF5">
        <w:t xml:space="preserve"> </w:t>
      </w:r>
      <w:r w:rsidRPr="00A21CF5">
        <w:t>[2,3]</w:t>
      </w:r>
      <w:r w:rsidR="00AA2FB5" w:rsidRPr="00A21CF5">
        <w:t xml:space="preserve"> </w:t>
      </w:r>
      <w:r w:rsidRPr="00A21CF5">
        <w:t>to</w:t>
      </w:r>
      <w:r w:rsidR="00AA2FB5" w:rsidRPr="00A21CF5">
        <w:t xml:space="preserve"> </w:t>
      </w:r>
      <w:r w:rsidRPr="00A21CF5">
        <w:t>indicate</w:t>
      </w:r>
      <w:r w:rsidR="00AA2FB5" w:rsidRPr="00A21CF5">
        <w:t xml:space="preserve"> </w:t>
      </w:r>
      <w:r w:rsidRPr="00A21CF5">
        <w:t>entry</w:t>
      </w:r>
      <w:r w:rsidR="00AA2FB5" w:rsidRPr="00A21CF5">
        <w:t xml:space="preserve"> </w:t>
      </w:r>
      <w:r w:rsidRPr="00A21CF5">
        <w:t>in</w:t>
      </w:r>
      <w:r w:rsidR="00AA2FB5" w:rsidRPr="00A21CF5">
        <w:t xml:space="preserve"> </w:t>
      </w:r>
      <w:r w:rsidRPr="00A21CF5">
        <w:t>second</w:t>
      </w:r>
      <w:r w:rsidR="00AA2FB5" w:rsidRPr="00A21CF5">
        <w:t xml:space="preserve"> </w:t>
      </w:r>
      <w:r w:rsidRPr="00A21CF5">
        <w:t>row,</w:t>
      </w:r>
      <w:r w:rsidR="00AA2FB5" w:rsidRPr="00A21CF5">
        <w:t xml:space="preserve"> </w:t>
      </w:r>
      <w:r w:rsidRPr="00A21CF5">
        <w:t>third</w:t>
      </w:r>
      <w:r w:rsidR="00AA2FB5" w:rsidRPr="00A21CF5">
        <w:t xml:space="preserve"> </w:t>
      </w:r>
      <w:r w:rsidRPr="00A21CF5">
        <w:t>column,</w:t>
      </w:r>
      <w:r w:rsidR="00AA2FB5" w:rsidRPr="00A21CF5">
        <w:t xml:space="preserve"> </w:t>
      </w:r>
      <w:r w:rsidRPr="00A21CF5">
        <w:t>but</w:t>
      </w:r>
      <w:r w:rsidR="00AA2FB5" w:rsidRPr="00A21CF5">
        <w:t xml:space="preserve"> </w:t>
      </w:r>
      <w:r w:rsidRPr="00A21CF5">
        <w:t>in</w:t>
      </w:r>
      <w:r w:rsidR="00AA2FB5" w:rsidRPr="00A21CF5">
        <w:t xml:space="preserve"> </w:t>
      </w:r>
      <w:r w:rsidRPr="00A21CF5">
        <w:t>a</w:t>
      </w:r>
      <w:r w:rsidR="00AA2FB5" w:rsidRPr="00A21CF5">
        <w:t xml:space="preserve"> </w:t>
      </w:r>
      <w:r w:rsidRPr="00A21CF5">
        <w:t>Table</w:t>
      </w:r>
      <w:r w:rsidR="00AA2FB5" w:rsidRPr="00A21CF5">
        <w:t xml:space="preserve"> </w:t>
      </w:r>
      <w:r w:rsidRPr="00A21CF5">
        <w:t>such</w:t>
      </w:r>
      <w:r w:rsidR="00AA2FB5" w:rsidRPr="00A21CF5">
        <w:t xml:space="preserve"> </w:t>
      </w:r>
      <w:r w:rsidRPr="00A21CF5">
        <w:t>row</w:t>
      </w:r>
      <w:r w:rsidR="00AA2FB5" w:rsidRPr="00A21CF5">
        <w:t xml:space="preserve"> </w:t>
      </w:r>
      <w:r w:rsidRPr="00A21CF5">
        <w:t>and</w:t>
      </w:r>
      <w:r w:rsidR="00AA2FB5" w:rsidRPr="00A21CF5">
        <w:t xml:space="preserve"> </w:t>
      </w:r>
      <w:r w:rsidRPr="00A21CF5">
        <w:t>column</w:t>
      </w:r>
      <w:r w:rsidR="00AA2FB5" w:rsidRPr="00A21CF5">
        <w:t xml:space="preserve"> </w:t>
      </w:r>
      <w:r w:rsidRPr="00A21CF5">
        <w:t>ordering</w:t>
      </w:r>
      <w:r w:rsidR="00AA2FB5" w:rsidRPr="00A21CF5">
        <w:t xml:space="preserve"> </w:t>
      </w:r>
      <w:r w:rsidRPr="00A21CF5">
        <w:t>is</w:t>
      </w:r>
      <w:r w:rsidR="00AA2FB5" w:rsidRPr="00A21CF5">
        <w:t xml:space="preserve"> </w:t>
      </w:r>
      <w:r w:rsidRPr="00A21CF5">
        <w:t>often</w:t>
      </w:r>
      <w:r w:rsidR="00AA2FB5" w:rsidRPr="00A21CF5">
        <w:t xml:space="preserve"> </w:t>
      </w:r>
      <w:r w:rsidRPr="00A21CF5">
        <w:t>not</w:t>
      </w:r>
      <w:r w:rsidR="00AA2FB5" w:rsidRPr="00A21CF5">
        <w:t xml:space="preserve"> </w:t>
      </w:r>
      <w:r w:rsidRPr="00A21CF5">
        <w:t>rigidly</w:t>
      </w:r>
      <w:r w:rsidR="00AA2FB5" w:rsidRPr="00A21CF5">
        <w:t xml:space="preserve"> </w:t>
      </w:r>
      <w:r w:rsidRPr="00A21CF5">
        <w:t>constrained.</w:t>
      </w:r>
    </w:p>
    <w:p w14:paraId="152EF1E2" w14:textId="1FB9BB2C" w:rsidR="00B42FB0" w:rsidRDefault="00B42FB0" w:rsidP="00A21CF5">
      <w:r>
        <w:t>What</w:t>
      </w:r>
      <w:r w:rsidR="00AA2FB5">
        <w:t xml:space="preserve"> </w:t>
      </w:r>
      <w:r>
        <w:t>is</w:t>
      </w:r>
      <w:r w:rsidR="00AA2FB5">
        <w:t xml:space="preserve"> </w:t>
      </w:r>
      <w:r>
        <w:t>needed</w:t>
      </w:r>
      <w:r w:rsidR="00AA2FB5">
        <w:t xml:space="preserve"> </w:t>
      </w:r>
      <w:r>
        <w:t>for</w:t>
      </w:r>
      <w:r w:rsidR="00AA2FB5">
        <w:t xml:space="preserve"> </w:t>
      </w:r>
      <w:r>
        <w:t>the</w:t>
      </w:r>
      <w:r w:rsidR="00AA2FB5">
        <w:t xml:space="preserve"> </w:t>
      </w:r>
      <w:r>
        <w:t>more</w:t>
      </w:r>
      <w:r w:rsidR="00AA2FB5">
        <w:t xml:space="preserve"> </w:t>
      </w:r>
      <w:r>
        <w:t>complex</w:t>
      </w:r>
      <w:r w:rsidR="00AA2FB5">
        <w:t xml:space="preserve"> </w:t>
      </w:r>
      <w:r>
        <w:t>PropertyValue</w:t>
      </w:r>
      <w:r w:rsidR="00AA2FB5">
        <w:t xml:space="preserve"> </w:t>
      </w:r>
      <w:r>
        <w:t>value</w:t>
      </w:r>
      <w:r w:rsidR="00AA2FB5">
        <w:t xml:space="preserve"> </w:t>
      </w:r>
      <w:r>
        <w:t>types</w:t>
      </w:r>
      <w:r w:rsidR="00AA2FB5">
        <w:t xml:space="preserve"> </w:t>
      </w:r>
      <w:r>
        <w:t>is</w:t>
      </w:r>
      <w:r w:rsidR="00AA2FB5">
        <w:t xml:space="preserve"> </w:t>
      </w:r>
      <w:r>
        <w:t>a</w:t>
      </w:r>
      <w:r w:rsidR="00AA2FB5">
        <w:t xml:space="preserve"> </w:t>
      </w:r>
      <w:r>
        <w:t>richer</w:t>
      </w:r>
      <w:r w:rsidR="00AA2FB5">
        <w:t xml:space="preserve"> </w:t>
      </w:r>
      <w:r>
        <w:t>‘dataType’</w:t>
      </w:r>
      <w:r w:rsidR="00AA2FB5">
        <w:t xml:space="preserve"> </w:t>
      </w:r>
      <w:r>
        <w:t>property</w:t>
      </w:r>
      <w:r w:rsidR="00AA2FB5">
        <w:t xml:space="preserve"> </w:t>
      </w:r>
      <w:r>
        <w:t>that</w:t>
      </w:r>
      <w:r w:rsidR="00AA2FB5">
        <w:t xml:space="preserve"> </w:t>
      </w:r>
      <w:r>
        <w:t>could</w:t>
      </w:r>
      <w:r w:rsidR="00AA2FB5">
        <w:t xml:space="preserve"> </w:t>
      </w:r>
      <w:r>
        <w:t>reference</w:t>
      </w:r>
      <w:r w:rsidR="00AA2FB5">
        <w:t xml:space="preserve"> </w:t>
      </w:r>
      <w:r>
        <w:t>standard</w:t>
      </w:r>
      <w:r w:rsidR="00AA2FB5">
        <w:t xml:space="preserve"> </w:t>
      </w:r>
      <w:r>
        <w:t>(e.g.</w:t>
      </w:r>
      <w:r w:rsidR="00AA2FB5">
        <w:t xml:space="preserve"> </w:t>
      </w:r>
      <w:r>
        <w:t>xsd:</w:t>
      </w:r>
      <w:r w:rsidR="00AA2FB5">
        <w:t xml:space="preserve"> </w:t>
      </w:r>
      <w:r>
        <w:t>)</w:t>
      </w:r>
      <w:r w:rsidR="00AA2FB5">
        <w:t xml:space="preserve"> </w:t>
      </w:r>
      <w:r>
        <w:t>datatypes,</w:t>
      </w:r>
      <w:r w:rsidR="00AA2FB5">
        <w:t xml:space="preserve"> </w:t>
      </w:r>
      <w:r>
        <w:t>or</w:t>
      </w:r>
      <w:r w:rsidR="00AA2FB5">
        <w:t xml:space="preserve"> </w:t>
      </w:r>
      <w:r>
        <w:t>a</w:t>
      </w:r>
      <w:r w:rsidR="00AA2FB5">
        <w:t xml:space="preserve"> </w:t>
      </w:r>
      <w:r>
        <w:t>datatype</w:t>
      </w:r>
      <w:r w:rsidR="00AA2FB5">
        <w:t xml:space="preserve"> </w:t>
      </w:r>
      <w:r>
        <w:t>registry</w:t>
      </w:r>
      <w:r w:rsidR="00AA2FB5">
        <w:t xml:space="preserve"> </w:t>
      </w:r>
      <w:r>
        <w:t>(a</w:t>
      </w:r>
      <w:r w:rsidR="00AA2FB5">
        <w:t xml:space="preserve"> </w:t>
      </w:r>
      <w:r>
        <w:t>la</w:t>
      </w:r>
      <w:r w:rsidR="00AA2FB5">
        <w:t xml:space="preserve"> </w:t>
      </w:r>
      <w:hyperlink r:id="rId15" w:history="1">
        <w:r w:rsidRPr="00B42FB0">
          <w:rPr>
            <w:rStyle w:val="Hyperlink"/>
          </w:rPr>
          <w:t>RDA</w:t>
        </w:r>
        <w:r w:rsidR="00AA2FB5">
          <w:rPr>
            <w:rStyle w:val="Hyperlink"/>
          </w:rPr>
          <w:t xml:space="preserve"> </w:t>
        </w:r>
        <w:r w:rsidRPr="00B42FB0">
          <w:rPr>
            <w:rStyle w:val="Hyperlink"/>
          </w:rPr>
          <w:t>Data</w:t>
        </w:r>
        <w:r w:rsidR="00AA2FB5">
          <w:rPr>
            <w:rStyle w:val="Hyperlink"/>
          </w:rPr>
          <w:t xml:space="preserve"> </w:t>
        </w:r>
        <w:r w:rsidRPr="00B42FB0">
          <w:rPr>
            <w:rStyle w:val="Hyperlink"/>
          </w:rPr>
          <w:t>Type</w:t>
        </w:r>
        <w:r w:rsidR="00AA2FB5">
          <w:rPr>
            <w:rStyle w:val="Hyperlink"/>
          </w:rPr>
          <w:t xml:space="preserve"> </w:t>
        </w:r>
        <w:r w:rsidRPr="00B42FB0">
          <w:rPr>
            <w:rStyle w:val="Hyperlink"/>
          </w:rPr>
          <w:t>Registries</w:t>
        </w:r>
        <w:r w:rsidR="00AA2FB5">
          <w:rPr>
            <w:rStyle w:val="Hyperlink"/>
          </w:rPr>
          <w:t xml:space="preserve"> </w:t>
        </w:r>
        <w:r w:rsidRPr="00B42FB0">
          <w:rPr>
            <w:rStyle w:val="Hyperlink"/>
          </w:rPr>
          <w:t>working</w:t>
        </w:r>
        <w:r w:rsidR="00AA2FB5">
          <w:rPr>
            <w:rStyle w:val="Hyperlink"/>
          </w:rPr>
          <w:t xml:space="preserve"> </w:t>
        </w:r>
        <w:r w:rsidRPr="00B42FB0">
          <w:rPr>
            <w:rStyle w:val="Hyperlink"/>
          </w:rPr>
          <w:t>group</w:t>
        </w:r>
      </w:hyperlink>
      <w:r>
        <w:t>)</w:t>
      </w:r>
      <w:r w:rsidR="00AA2FB5">
        <w:t xml:space="preserve"> </w:t>
      </w:r>
      <w:r>
        <w:t>entry</w:t>
      </w:r>
      <w:r w:rsidR="00AA2FB5">
        <w:t xml:space="preserve"> </w:t>
      </w:r>
      <w:r>
        <w:t>via</w:t>
      </w:r>
      <w:r w:rsidR="00AA2FB5">
        <w:t xml:space="preserve"> </w:t>
      </w:r>
      <w:r>
        <w:t>a</w:t>
      </w:r>
      <w:r w:rsidR="00AA2FB5">
        <w:t xml:space="preserve"> </w:t>
      </w:r>
      <w:r>
        <w:t>URI.</w:t>
      </w:r>
      <w:r w:rsidR="00AA2FB5">
        <w:t xml:space="preserve"> </w:t>
      </w:r>
    </w:p>
    <w:p w14:paraId="06D16C4D" w14:textId="77777777" w:rsidR="002850A1" w:rsidRDefault="002850A1" w:rsidP="00A21CF5">
      <w:pPr>
        <w:pStyle w:val="Heading2"/>
      </w:pPr>
    </w:p>
    <w:p w14:paraId="470CF260" w14:textId="28DECFAA" w:rsidR="0032334B" w:rsidRDefault="0032334B" w:rsidP="00A21CF5">
      <w:pPr>
        <w:pStyle w:val="Heading2"/>
      </w:pPr>
      <w:r>
        <w:t>Additional</w:t>
      </w:r>
      <w:r w:rsidR="00AA2FB5">
        <w:t xml:space="preserve"> </w:t>
      </w:r>
      <w:r>
        <w:t>considerations:</w:t>
      </w:r>
    </w:p>
    <w:p w14:paraId="3FD98991" w14:textId="6FCAF265" w:rsidR="00AA2FB5" w:rsidRDefault="0032334B" w:rsidP="00A21CF5">
      <w:r>
        <w:rPr>
          <w:b/>
          <w:bCs/>
        </w:rPr>
        <w:t>measurementTechnique</w:t>
      </w:r>
      <w:r w:rsidR="00AA2FB5">
        <w:t xml:space="preserve">. Redux of documentation at </w:t>
      </w:r>
      <w:hyperlink r:id="rId16" w:history="1">
        <w:r w:rsidR="00AA2FB5" w:rsidRPr="00133021">
          <w:rPr>
            <w:rStyle w:val="Hyperlink"/>
          </w:rPr>
          <w:t>https://schema.org/measurementTechnique</w:t>
        </w:r>
      </w:hyperlink>
    </w:p>
    <w:p w14:paraId="74BF50F0" w14:textId="280ADE4F" w:rsidR="00AA2FB5" w:rsidRDefault="00AA2FB5" w:rsidP="008E13D7">
      <w:pPr>
        <w:pStyle w:val="Quote"/>
        <w:ind w:left="720"/>
        <w:jc w:val="left"/>
        <w:rPr>
          <w:rFonts w:ascii="Lucida Sans Unicode" w:hAnsi="Lucida Sans Unicode" w:cs="Lucida Sans Unicode"/>
          <w:color w:val="3A4956"/>
        </w:rPr>
      </w:pPr>
      <w:r w:rsidRPr="00AA2FB5">
        <w:t>A</w:t>
      </w:r>
      <w:r>
        <w:t xml:space="preserve"> </w:t>
      </w:r>
      <w:r w:rsidRPr="00AA2FB5">
        <w:t>technique</w:t>
      </w:r>
      <w:r>
        <w:t xml:space="preserve"> </w:t>
      </w:r>
      <w:r w:rsidRPr="00AA2FB5">
        <w:t>or</w:t>
      </w:r>
      <w:r>
        <w:t xml:space="preserve"> </w:t>
      </w:r>
      <w:r w:rsidRPr="00AA2FB5">
        <w:t>technology</w:t>
      </w:r>
      <w:r>
        <w:t xml:space="preserve"> </w:t>
      </w:r>
      <w:r w:rsidRPr="00AA2FB5">
        <w:t>used</w:t>
      </w:r>
      <w:r>
        <w:t xml:space="preserve"> </w:t>
      </w:r>
      <w:r w:rsidRPr="00AA2FB5">
        <w:t>…</w:t>
      </w:r>
      <w:r>
        <w:t xml:space="preserve"> </w:t>
      </w:r>
      <w:r w:rsidRPr="00AA2FB5">
        <w:t>for</w:t>
      </w:r>
      <w:r>
        <w:t xml:space="preserve"> </w:t>
      </w:r>
      <w:r w:rsidRPr="00AA2FB5">
        <w:t>measuring</w:t>
      </w:r>
      <w:r>
        <w:t xml:space="preserve"> </w:t>
      </w:r>
      <w:r w:rsidRPr="00AA2FB5">
        <w:t>the</w:t>
      </w:r>
      <w:r>
        <w:t xml:space="preserve"> </w:t>
      </w:r>
      <w:r w:rsidRPr="00AA2FB5">
        <w:t>corresponding</w:t>
      </w:r>
      <w:r>
        <w:t xml:space="preserve"> </w:t>
      </w:r>
      <w:r w:rsidRPr="00AA2FB5">
        <w:t>variable(s).</w:t>
      </w:r>
      <w:r>
        <w:t xml:space="preserve"> </w:t>
      </w:r>
      <w:r w:rsidRPr="00AA2FB5">
        <w:t>Not</w:t>
      </w:r>
      <w:r>
        <w:t xml:space="preserve">  </w:t>
      </w:r>
      <w:r w:rsidRPr="00AA2FB5">
        <w:t>intended</w:t>
      </w:r>
      <w:r>
        <w:t xml:space="preserve"> </w:t>
      </w:r>
      <w:r w:rsidRPr="00AA2FB5">
        <w:t>as</w:t>
      </w:r>
      <w:r>
        <w:t xml:space="preserve"> </w:t>
      </w:r>
      <w:r w:rsidRPr="00AA2FB5">
        <w:t>a</w:t>
      </w:r>
      <w:r>
        <w:t xml:space="preserve"> </w:t>
      </w:r>
      <w:r w:rsidRPr="00AA2FB5">
        <w:t>full</w:t>
      </w:r>
      <w:r>
        <w:t xml:space="preserve"> </w:t>
      </w:r>
      <w:r w:rsidRPr="00AA2FB5">
        <w:t>representation</w:t>
      </w:r>
      <w:r>
        <w:t xml:space="preserve"> </w:t>
      </w:r>
      <w:r w:rsidRPr="00AA2FB5">
        <w:t>of</w:t>
      </w:r>
      <w:r>
        <w:t xml:space="preserve"> </w:t>
      </w:r>
      <w:r w:rsidRPr="00AA2FB5">
        <w:t>measurement,</w:t>
      </w:r>
      <w:r>
        <w:t xml:space="preserve"> </w:t>
      </w:r>
      <w:r w:rsidRPr="00AA2FB5">
        <w:t>but</w:t>
      </w:r>
      <w:r>
        <w:t xml:space="preserve"> </w:t>
      </w:r>
      <w:r w:rsidRPr="00AA2FB5">
        <w:t>rather</w:t>
      </w:r>
      <w:r>
        <w:t xml:space="preserve"> </w:t>
      </w:r>
      <w:r w:rsidRPr="00AA2FB5">
        <w:t>as</w:t>
      </w:r>
      <w:r>
        <w:t xml:space="preserve"> </w:t>
      </w:r>
      <w:r w:rsidRPr="00AA2FB5">
        <w:t>a</w:t>
      </w:r>
      <w:r>
        <w:t xml:space="preserve"> </w:t>
      </w:r>
      <w:r w:rsidRPr="00AA2FB5">
        <w:t>high</w:t>
      </w:r>
      <w:r>
        <w:t xml:space="preserve"> </w:t>
      </w:r>
      <w:r w:rsidRPr="00AA2FB5">
        <w:t>level</w:t>
      </w:r>
      <w:r>
        <w:t xml:space="preserve"> </w:t>
      </w:r>
      <w:r w:rsidRPr="00AA2FB5">
        <w:t>summary</w:t>
      </w:r>
      <w:r>
        <w:t xml:space="preserve"> </w:t>
      </w:r>
      <w:r w:rsidRPr="00AA2FB5">
        <w:t>for</w:t>
      </w:r>
      <w:r>
        <w:t xml:space="preserve"> </w:t>
      </w:r>
      <w:r w:rsidRPr="00AA2FB5">
        <w:t>dataset</w:t>
      </w:r>
      <w:r>
        <w:t xml:space="preserve"> </w:t>
      </w:r>
      <w:r w:rsidRPr="00AA2FB5">
        <w:t>discovery.</w:t>
      </w:r>
    </w:p>
    <w:p w14:paraId="5BD2E4B4" w14:textId="0A06C54C" w:rsidR="00AA2FB5" w:rsidRDefault="00AA2FB5" w:rsidP="008E13D7">
      <w:pPr>
        <w:pStyle w:val="Quote"/>
        <w:ind w:left="720"/>
        <w:jc w:val="left"/>
      </w:pPr>
      <w:r w:rsidRPr="00AA2FB5">
        <w:t>For</w:t>
      </w:r>
      <w:r>
        <w:t xml:space="preserve"> </w:t>
      </w:r>
      <w:r w:rsidRPr="00AA2FB5">
        <w:t>example,</w:t>
      </w:r>
      <w:r>
        <w:t xml:space="preserve"> </w:t>
      </w:r>
      <w:r w:rsidRPr="00AA2FB5">
        <w:t>if</w:t>
      </w:r>
      <w:r>
        <w:t xml:space="preserve"> </w:t>
      </w:r>
      <w:hyperlink r:id="rId17" w:history="1">
        <w:r w:rsidRPr="00AA2FB5">
          <w:t>variableMeasured</w:t>
        </w:r>
      </w:hyperlink>
      <w:r>
        <w:t xml:space="preserve"> </w:t>
      </w:r>
      <w:r w:rsidRPr="00AA2FB5">
        <w:t>is:</w:t>
      </w:r>
      <w:r>
        <w:t xml:space="preserve"> </w:t>
      </w:r>
      <w:r w:rsidRPr="00AA2FB5">
        <w:t>molecule</w:t>
      </w:r>
      <w:r>
        <w:t xml:space="preserve"> </w:t>
      </w:r>
      <w:r w:rsidRPr="00AA2FB5">
        <w:t>concentration,</w:t>
      </w:r>
      <w:r>
        <w:t xml:space="preserve">  </w:t>
      </w:r>
      <w:hyperlink r:id="rId18" w:history="1">
        <w:r w:rsidRPr="00AA2FB5">
          <w:t>measurementTechnique</w:t>
        </w:r>
      </w:hyperlink>
      <w:r>
        <w:t xml:space="preserve"> </w:t>
      </w:r>
      <w:r w:rsidRPr="00AA2FB5">
        <w:t>could</w:t>
      </w:r>
      <w:r>
        <w:t xml:space="preserve"> </w:t>
      </w:r>
      <w:r w:rsidRPr="00AA2FB5">
        <w:t>be:</w:t>
      </w:r>
      <w:r>
        <w:t xml:space="preserve"> </w:t>
      </w:r>
      <w:r w:rsidRPr="00AA2FB5">
        <w:t>"mass</w:t>
      </w:r>
      <w:r>
        <w:t xml:space="preserve"> </w:t>
      </w:r>
      <w:r w:rsidRPr="00AA2FB5">
        <w:t>spectrometry"</w:t>
      </w:r>
      <w:r>
        <w:t xml:space="preserve"> </w:t>
      </w:r>
      <w:r w:rsidRPr="00AA2FB5">
        <w:t>or</w:t>
      </w:r>
      <w:r>
        <w:t xml:space="preserve"> </w:t>
      </w:r>
      <w:r w:rsidRPr="00AA2FB5">
        <w:t>"nmr</w:t>
      </w:r>
      <w:r>
        <w:t xml:space="preserve"> </w:t>
      </w:r>
      <w:r w:rsidRPr="00AA2FB5">
        <w:t>spectroscopy"</w:t>
      </w:r>
      <w:r>
        <w:t xml:space="preserve"> </w:t>
      </w:r>
      <w:r w:rsidRPr="00AA2FB5">
        <w:t>or</w:t>
      </w:r>
      <w:r>
        <w:t xml:space="preserve"> </w:t>
      </w:r>
      <w:r w:rsidRPr="00AA2FB5">
        <w:t>"colorimetry"</w:t>
      </w:r>
      <w:r>
        <w:t xml:space="preserve"> </w:t>
      </w:r>
      <w:r w:rsidRPr="00AA2FB5">
        <w:t>or</w:t>
      </w:r>
      <w:r>
        <w:t xml:space="preserve"> </w:t>
      </w:r>
      <w:r w:rsidRPr="00AA2FB5">
        <w:t>"immunofluorescence".</w:t>
      </w:r>
      <w:r>
        <w:t xml:space="preserve">  </w:t>
      </w:r>
      <w:r w:rsidRPr="00AA2FB5">
        <w:t>If</w:t>
      </w:r>
      <w:r>
        <w:t xml:space="preserve"> </w:t>
      </w:r>
      <w:r w:rsidRPr="00AA2FB5">
        <w:t>the</w:t>
      </w:r>
      <w:r>
        <w:t xml:space="preserve"> </w:t>
      </w:r>
      <w:hyperlink r:id="rId19" w:history="1">
        <w:r w:rsidRPr="00AA2FB5">
          <w:t>variableMeasured</w:t>
        </w:r>
      </w:hyperlink>
      <w:r>
        <w:t xml:space="preserve"> </w:t>
      </w:r>
      <w:r w:rsidRPr="00AA2FB5">
        <w:t>is</w:t>
      </w:r>
      <w:r>
        <w:t xml:space="preserve"> </w:t>
      </w:r>
      <w:r w:rsidRPr="00AA2FB5">
        <w:t>"depression</w:t>
      </w:r>
      <w:r>
        <w:t xml:space="preserve"> </w:t>
      </w:r>
      <w:r w:rsidRPr="00AA2FB5">
        <w:t>rating",</w:t>
      </w:r>
      <w:r>
        <w:t xml:space="preserve"> </w:t>
      </w:r>
      <w:r w:rsidRPr="00AA2FB5">
        <w:t>the</w:t>
      </w:r>
      <w:r>
        <w:t xml:space="preserve"> </w:t>
      </w:r>
      <w:hyperlink r:id="rId20" w:history="1">
        <w:r w:rsidRPr="00AA2FB5">
          <w:t>measurementTechnique</w:t>
        </w:r>
      </w:hyperlink>
      <w:r>
        <w:t xml:space="preserve"> </w:t>
      </w:r>
      <w:r w:rsidRPr="00AA2FB5">
        <w:t>could</w:t>
      </w:r>
      <w:r>
        <w:t xml:space="preserve"> </w:t>
      </w:r>
      <w:r w:rsidRPr="00AA2FB5">
        <w:t>be</w:t>
      </w:r>
      <w:r>
        <w:t xml:space="preserve"> </w:t>
      </w:r>
      <w:r w:rsidRPr="00AA2FB5">
        <w:t>"Zung</w:t>
      </w:r>
      <w:r>
        <w:t xml:space="preserve"> </w:t>
      </w:r>
      <w:r w:rsidRPr="00AA2FB5">
        <w:t>Scale"</w:t>
      </w:r>
      <w:r>
        <w:t xml:space="preserve"> </w:t>
      </w:r>
      <w:r w:rsidRPr="00AA2FB5">
        <w:t>or</w:t>
      </w:r>
      <w:r>
        <w:t xml:space="preserve"> </w:t>
      </w:r>
      <w:r w:rsidRPr="00AA2FB5">
        <w:t>"HAM-D"</w:t>
      </w:r>
      <w:r>
        <w:t xml:space="preserve"> </w:t>
      </w:r>
      <w:r w:rsidRPr="00AA2FB5">
        <w:t>or</w:t>
      </w:r>
      <w:r>
        <w:t xml:space="preserve"> </w:t>
      </w:r>
      <w:r w:rsidRPr="00AA2FB5">
        <w:t>"Beck</w:t>
      </w:r>
      <w:r>
        <w:t xml:space="preserve"> </w:t>
      </w:r>
      <w:r w:rsidRPr="00AA2FB5">
        <w:t>Depression</w:t>
      </w:r>
      <w:r>
        <w:t xml:space="preserve"> </w:t>
      </w:r>
      <w:r w:rsidRPr="00AA2FB5">
        <w:t>Inventory".</w:t>
      </w:r>
    </w:p>
    <w:p w14:paraId="40CBA10B" w14:textId="6B87CC5C" w:rsidR="00AA2FB5" w:rsidRDefault="00AA2FB5" w:rsidP="00A21CF5">
      <w:r>
        <w:t>Value is Text or URL</w:t>
      </w:r>
    </w:p>
    <w:p w14:paraId="56BB1794" w14:textId="79786AC7" w:rsidR="0032334B" w:rsidRDefault="00AA2FB5" w:rsidP="00A21CF5">
      <w:r>
        <w:t xml:space="preserve">Some way to specify units of measure as appropriate for PropertyValue specification. </w:t>
      </w:r>
      <w:r w:rsidR="0032334B">
        <w:rPr>
          <w:b/>
          <w:bCs/>
        </w:rPr>
        <w:t>unitCode</w:t>
      </w:r>
      <w:r w:rsidR="0032334B">
        <w:t>,</w:t>
      </w:r>
      <w:r>
        <w:t xml:space="preserve"> </w:t>
      </w:r>
      <w:r w:rsidR="0032334B">
        <w:t>and</w:t>
      </w:r>
      <w:r>
        <w:t xml:space="preserve"> </w:t>
      </w:r>
      <w:r w:rsidR="0032334B">
        <w:rPr>
          <w:b/>
          <w:bCs/>
        </w:rPr>
        <w:t>unitText</w:t>
      </w:r>
      <w:r>
        <w:t xml:space="preserve"> </w:t>
      </w:r>
      <w:r w:rsidR="0032334B">
        <w:t>are</w:t>
      </w:r>
      <w:r>
        <w:t xml:space="preserve"> </w:t>
      </w:r>
      <w:r w:rsidR="0032334B">
        <w:t>additional</w:t>
      </w:r>
      <w:r>
        <w:t xml:space="preserve"> </w:t>
      </w:r>
      <w:r w:rsidR="0032334B">
        <w:t>existing</w:t>
      </w:r>
      <w:r>
        <w:t xml:space="preserve"> </w:t>
      </w:r>
      <w:hyperlink r:id="rId21" w:history="1">
        <w:r w:rsidR="0032334B">
          <w:rPr>
            <w:rStyle w:val="Hyperlink"/>
          </w:rPr>
          <w:t>schema.org</w:t>
        </w:r>
      </w:hyperlink>
      <w:r>
        <w:t xml:space="preserve"> </w:t>
      </w:r>
      <w:r w:rsidR="0032334B">
        <w:t>properties</w:t>
      </w:r>
      <w:r>
        <w:t xml:space="preserve"> </w:t>
      </w:r>
      <w:r w:rsidR="0032334B">
        <w:t>that</w:t>
      </w:r>
      <w:r>
        <w:t xml:space="preserve"> </w:t>
      </w:r>
      <w:r w:rsidR="0032334B">
        <w:t>we</w:t>
      </w:r>
      <w:r>
        <w:t xml:space="preserve"> </w:t>
      </w:r>
      <w:r w:rsidR="0032334B">
        <w:t>should</w:t>
      </w:r>
      <w:r>
        <w:t xml:space="preserve"> </w:t>
      </w:r>
      <w:r w:rsidR="0032334B">
        <w:t>recommend</w:t>
      </w:r>
      <w:r>
        <w:t xml:space="preserve"> </w:t>
      </w:r>
      <w:r w:rsidR="0032334B">
        <w:t>for</w:t>
      </w:r>
      <w:r>
        <w:t xml:space="preserve"> </w:t>
      </w:r>
      <w:r w:rsidR="0032334B">
        <w:t>clarifying</w:t>
      </w:r>
      <w:r>
        <w:t xml:space="preserve"> </w:t>
      </w:r>
      <w:r w:rsidR="0032334B">
        <w:t>the</w:t>
      </w:r>
      <w:r>
        <w:t xml:space="preserve"> </w:t>
      </w:r>
      <w:r w:rsidR="0032334B">
        <w:t>contents</w:t>
      </w:r>
      <w:r>
        <w:t xml:space="preserve"> </w:t>
      </w:r>
      <w:r w:rsidR="0032334B">
        <w:t>of</w:t>
      </w:r>
      <w:r>
        <w:t xml:space="preserve"> </w:t>
      </w:r>
      <w:r w:rsidR="0032334B">
        <w:t>a</w:t>
      </w:r>
      <w:r>
        <w:t xml:space="preserve"> </w:t>
      </w:r>
      <w:r w:rsidR="0032334B">
        <w:t>"</w:t>
      </w:r>
      <w:r w:rsidR="0032334B">
        <w:rPr>
          <w:b/>
          <w:bCs/>
        </w:rPr>
        <w:t>variableMeasured".</w:t>
      </w:r>
      <w:r>
        <w:rPr>
          <w:b/>
          <w:bCs/>
        </w:rPr>
        <w:t xml:space="preserve">  </w:t>
      </w:r>
      <w:r w:rsidR="0032334B">
        <w:t>Again,</w:t>
      </w:r>
      <w:r>
        <w:t xml:space="preserve"> </w:t>
      </w:r>
      <w:r w:rsidR="0032334B">
        <w:t>use</w:t>
      </w:r>
      <w:r>
        <w:t xml:space="preserve"> </w:t>
      </w:r>
      <w:r w:rsidR="0032334B">
        <w:t>of</w:t>
      </w:r>
      <w:r>
        <w:t xml:space="preserve"> </w:t>
      </w:r>
      <w:r w:rsidR="0032334B">
        <w:rPr>
          <w:b/>
          <w:bCs/>
        </w:rPr>
        <w:t>URL</w:t>
      </w:r>
      <w:r>
        <w:t xml:space="preserve"> </w:t>
      </w:r>
      <w:r w:rsidR="0032334B">
        <w:t>and</w:t>
      </w:r>
      <w:r>
        <w:t xml:space="preserve"> </w:t>
      </w:r>
      <w:r w:rsidR="0032334B">
        <w:rPr>
          <w:b/>
          <w:bCs/>
        </w:rPr>
        <w:t>name</w:t>
      </w:r>
      <w:r>
        <w:rPr>
          <w:b/>
          <w:bCs/>
        </w:rPr>
        <w:t xml:space="preserve"> </w:t>
      </w:r>
      <w:r w:rsidR="0032334B">
        <w:t>will</w:t>
      </w:r>
      <w:r>
        <w:t xml:space="preserve"> </w:t>
      </w:r>
      <w:r w:rsidR="0032334B">
        <w:t>be</w:t>
      </w:r>
      <w:r>
        <w:t xml:space="preserve"> </w:t>
      </w:r>
      <w:r w:rsidR="0032334B">
        <w:t>invaluable</w:t>
      </w:r>
      <w:r>
        <w:t xml:space="preserve"> </w:t>
      </w:r>
      <w:r w:rsidR="0032334B">
        <w:t>in</w:t>
      </w:r>
      <w:r>
        <w:t xml:space="preserve"> </w:t>
      </w:r>
      <w:r w:rsidR="0032334B">
        <w:t>unambiguously</w:t>
      </w:r>
      <w:r>
        <w:t xml:space="preserve"> </w:t>
      </w:r>
      <w:r w:rsidR="0032334B">
        <w:t>identifying</w:t>
      </w:r>
      <w:r>
        <w:t xml:space="preserve"> </w:t>
      </w:r>
      <w:r w:rsidR="0032334B">
        <w:t>what</w:t>
      </w:r>
      <w:r>
        <w:t xml:space="preserve"> </w:t>
      </w:r>
      <w:r w:rsidR="0032334B">
        <w:t>these</w:t>
      </w:r>
      <w:r>
        <w:t xml:space="preserve"> </w:t>
      </w:r>
      <w:r w:rsidR="0032334B">
        <w:t>are,</w:t>
      </w:r>
      <w:r>
        <w:t xml:space="preserve"> </w:t>
      </w:r>
      <w:r w:rsidR="0032334B">
        <w:t>although</w:t>
      </w:r>
      <w:r>
        <w:t xml:space="preserve"> </w:t>
      </w:r>
      <w:r w:rsidR="0032334B">
        <w:t>"</w:t>
      </w:r>
      <w:r w:rsidR="0032334B">
        <w:rPr>
          <w:b/>
          <w:bCs/>
        </w:rPr>
        <w:t>unitText</w:t>
      </w:r>
      <w:r w:rsidR="0032334B">
        <w:t>"</w:t>
      </w:r>
      <w:r>
        <w:t xml:space="preserve"> </w:t>
      </w:r>
      <w:r w:rsidR="0032334B">
        <w:t>only</w:t>
      </w:r>
      <w:r>
        <w:rPr>
          <w:b/>
          <w:bCs/>
        </w:rPr>
        <w:t xml:space="preserve"> </w:t>
      </w:r>
      <w:r w:rsidR="0032334B">
        <w:t>admits</w:t>
      </w:r>
      <w:r>
        <w:t xml:space="preserve"> </w:t>
      </w:r>
      <w:r w:rsidR="0032334B">
        <w:t>of</w:t>
      </w:r>
      <w:r>
        <w:t xml:space="preserve"> </w:t>
      </w:r>
      <w:r w:rsidR="0032334B">
        <w:t>a</w:t>
      </w:r>
      <w:r>
        <w:t xml:space="preserve"> </w:t>
      </w:r>
      <w:r w:rsidR="0032334B">
        <w:t>TEXT</w:t>
      </w:r>
      <w:r>
        <w:t xml:space="preserve"> </w:t>
      </w:r>
      <w:r w:rsidR="0032334B">
        <w:t>descriptor</w:t>
      </w:r>
      <w:r>
        <w:t xml:space="preserve"> </w:t>
      </w:r>
      <w:r w:rsidR="0032334B">
        <w:t>so</w:t>
      </w:r>
      <w:r>
        <w:t xml:space="preserve"> </w:t>
      </w:r>
      <w:r w:rsidR="0032334B">
        <w:t>would</w:t>
      </w:r>
      <w:r>
        <w:t xml:space="preserve"> </w:t>
      </w:r>
      <w:r w:rsidR="0032334B">
        <w:t>often</w:t>
      </w:r>
      <w:r>
        <w:t xml:space="preserve"> </w:t>
      </w:r>
      <w:r w:rsidR="0032334B">
        <w:t>be</w:t>
      </w:r>
      <w:r>
        <w:t xml:space="preserve"> </w:t>
      </w:r>
      <w:r w:rsidR="0032334B">
        <w:t>the</w:t>
      </w:r>
      <w:r>
        <w:t xml:space="preserve"> </w:t>
      </w:r>
      <w:r w:rsidR="0032334B">
        <w:t>"name"</w:t>
      </w:r>
      <w:r>
        <w:t xml:space="preserve"> </w:t>
      </w:r>
      <w:r w:rsidR="0032334B">
        <w:t>associated</w:t>
      </w:r>
      <w:r>
        <w:t xml:space="preserve"> </w:t>
      </w:r>
      <w:r w:rsidR="0032334B">
        <w:t>with</w:t>
      </w:r>
      <w:r>
        <w:t xml:space="preserve"> </w:t>
      </w:r>
      <w:r w:rsidR="0032334B">
        <w:t>the</w:t>
      </w:r>
      <w:r>
        <w:t xml:space="preserve"> </w:t>
      </w:r>
      <w:r w:rsidR="0032334B">
        <w:rPr>
          <w:b/>
          <w:bCs/>
        </w:rPr>
        <w:t>unitCode</w:t>
      </w:r>
      <w:r>
        <w:t xml:space="preserve"> </w:t>
      </w:r>
      <w:r w:rsidR="0032334B">
        <w:t>(</w:t>
      </w:r>
      <w:r w:rsidR="0032334B">
        <w:rPr>
          <w:b/>
          <w:bCs/>
        </w:rPr>
        <w:t>URL</w:t>
      </w:r>
      <w:r w:rsidR="0032334B">
        <w:t>)</w:t>
      </w:r>
      <w:r>
        <w:t>. [Sci on SDO should recommend a vocabulary for unitCode URIs]</w:t>
      </w:r>
    </w:p>
    <w:p w14:paraId="62846646" w14:textId="77777777" w:rsidR="0032334B" w:rsidRDefault="0032334B" w:rsidP="00A21CF5"/>
    <w:p w14:paraId="0C547FA6" w14:textId="28AAACD8" w:rsidR="0032334B" w:rsidRDefault="0032334B" w:rsidP="00A21CF5">
      <w:r>
        <w:rPr>
          <w:i/>
          <w:iCs/>
        </w:rPr>
        <w:t>Precision</w:t>
      </w:r>
      <w:r w:rsidR="00AA2FB5">
        <w:t xml:space="preserve"> </w:t>
      </w:r>
      <w:r>
        <w:t>is</w:t>
      </w:r>
      <w:r w:rsidR="00AA2FB5">
        <w:t xml:space="preserve"> </w:t>
      </w:r>
      <w:r>
        <w:t>a</w:t>
      </w:r>
      <w:r w:rsidR="00AA2FB5">
        <w:t xml:space="preserve"> </w:t>
      </w:r>
      <w:r>
        <w:t>term</w:t>
      </w:r>
      <w:r w:rsidR="00AA2FB5">
        <w:t xml:space="preserve"> </w:t>
      </w:r>
      <w:r>
        <w:t>that</w:t>
      </w:r>
      <w:r w:rsidR="00AA2FB5">
        <w:t xml:space="preserve"> </w:t>
      </w:r>
      <w:r>
        <w:t>appears</w:t>
      </w:r>
      <w:r w:rsidR="00AA2FB5">
        <w:t xml:space="preserve"> </w:t>
      </w:r>
      <w:r>
        <w:t>to</w:t>
      </w:r>
      <w:r w:rsidR="00AA2FB5">
        <w:t xml:space="preserve"> </w:t>
      </w:r>
      <w:r>
        <w:t>be</w:t>
      </w:r>
      <w:r w:rsidR="00AA2FB5">
        <w:t xml:space="preserve"> </w:t>
      </w:r>
      <w:r>
        <w:t>missing</w:t>
      </w:r>
      <w:r w:rsidR="00AA2FB5">
        <w:t xml:space="preserve"> </w:t>
      </w:r>
      <w:r>
        <w:t>from</w:t>
      </w:r>
      <w:r w:rsidR="00AA2FB5">
        <w:t xml:space="preserve"> </w:t>
      </w:r>
      <w:r>
        <w:t>the</w:t>
      </w:r>
      <w:r w:rsidR="00AA2FB5">
        <w:t xml:space="preserve"> </w:t>
      </w:r>
      <w:hyperlink r:id="rId22" w:history="1">
        <w:r>
          <w:rPr>
            <w:rStyle w:val="Hyperlink"/>
          </w:rPr>
          <w:t>schema.org</w:t>
        </w:r>
      </w:hyperlink>
      <w:r w:rsidR="00AA2FB5">
        <w:t xml:space="preserve"> </w:t>
      </w:r>
      <w:r>
        <w:t>vocabulary.</w:t>
      </w:r>
      <w:r w:rsidR="00AA2FB5">
        <w:t xml:space="preserve">  </w:t>
      </w:r>
      <w:r>
        <w:t>We</w:t>
      </w:r>
      <w:r w:rsidR="00AA2FB5">
        <w:t xml:space="preserve"> </w:t>
      </w:r>
      <w:r>
        <w:t>might</w:t>
      </w:r>
      <w:r w:rsidR="00AA2FB5">
        <w:t xml:space="preserve"> </w:t>
      </w:r>
      <w:r>
        <w:t>want</w:t>
      </w:r>
      <w:r w:rsidR="00AA2FB5">
        <w:t xml:space="preserve"> </w:t>
      </w:r>
      <w:r>
        <w:t>to</w:t>
      </w:r>
      <w:r w:rsidR="00AA2FB5">
        <w:t xml:space="preserve"> </w:t>
      </w:r>
      <w:r>
        <w:t>recommend</w:t>
      </w:r>
      <w:r w:rsidR="00AA2FB5">
        <w:t xml:space="preserve"> </w:t>
      </w:r>
      <w:r>
        <w:t>it</w:t>
      </w:r>
      <w:r w:rsidR="00AA2FB5">
        <w:t xml:space="preserve"> </w:t>
      </w:r>
      <w:r>
        <w:t>for</w:t>
      </w:r>
      <w:r w:rsidR="00AA2FB5">
        <w:t xml:space="preserve"> </w:t>
      </w:r>
      <w:r>
        <w:t>inclusion</w:t>
      </w:r>
      <w:r w:rsidR="00AA2FB5">
        <w:t xml:space="preserve"> </w:t>
      </w:r>
      <w:r>
        <w:t>as</w:t>
      </w:r>
      <w:r w:rsidR="00AA2FB5">
        <w:t xml:space="preserve"> </w:t>
      </w:r>
      <w:r>
        <w:t>a</w:t>
      </w:r>
      <w:r w:rsidR="00AA2FB5">
        <w:t xml:space="preserve"> </w:t>
      </w:r>
      <w:r>
        <w:t>new</w:t>
      </w:r>
      <w:r w:rsidR="00AA2FB5">
        <w:t xml:space="preserve"> </w:t>
      </w:r>
      <w:r>
        <w:t>property</w:t>
      </w:r>
      <w:r w:rsidR="00AA2FB5">
        <w:t xml:space="preserve"> </w:t>
      </w:r>
      <w:r>
        <w:t>of</w:t>
      </w:r>
      <w:r w:rsidR="00AA2FB5">
        <w:t xml:space="preserve"> </w:t>
      </w:r>
      <w:r>
        <w:t>a</w:t>
      </w:r>
      <w:r w:rsidR="00AA2FB5">
        <w:t xml:space="preserve"> </w:t>
      </w:r>
      <w:r>
        <w:t>"</w:t>
      </w:r>
      <w:r>
        <w:rPr>
          <w:b/>
          <w:bCs/>
        </w:rPr>
        <w:t>variableMeasured</w:t>
      </w:r>
      <w:r>
        <w:t>"</w:t>
      </w:r>
    </w:p>
    <w:p w14:paraId="09DCB918" w14:textId="1E54C42B" w:rsidR="00AA2FB5" w:rsidRDefault="002850A1" w:rsidP="00A21CF5">
      <w:pPr>
        <w:pStyle w:val="Heading1"/>
      </w:pPr>
      <w:r>
        <w:t>Summary thoughts</w:t>
      </w:r>
    </w:p>
    <w:p w14:paraId="0B48B164" w14:textId="0FBDFFC9" w:rsidR="00AA2FB5" w:rsidRDefault="00AA2FB5" w:rsidP="00A21CF5">
      <w:r>
        <w:t>Goal:</w:t>
      </w:r>
    </w:p>
    <w:p w14:paraId="070A883B" w14:textId="099B3AF6" w:rsidR="00AA2FB5" w:rsidRDefault="00AA2FB5" w:rsidP="00A21CF5">
      <w:r>
        <w:t>Describe datasets for discovery, evaluation, and access</w:t>
      </w:r>
    </w:p>
    <w:p w14:paraId="39FF863A" w14:textId="08D86083" w:rsidR="00AA2FB5" w:rsidRDefault="00AA2FB5" w:rsidP="00A21CF5">
      <w:r>
        <w:t xml:space="preserve">For discovery, </w:t>
      </w:r>
    </w:p>
    <w:p w14:paraId="1FF67B2E" w14:textId="1BA53D1F" w:rsidR="00AA2FB5" w:rsidRDefault="00AA2FB5" w:rsidP="00A21CF5">
      <w:pPr>
        <w:pStyle w:val="ListParagraph"/>
        <w:numPr>
          <w:ilvl w:val="0"/>
          <w:numId w:val="2"/>
        </w:numPr>
      </w:pPr>
      <w:r>
        <w:t xml:space="preserve">basic dataset name, description and keywords are a good start.  </w:t>
      </w:r>
    </w:p>
    <w:p w14:paraId="2D26863C" w14:textId="4C145F1D" w:rsidR="00AA2FB5" w:rsidRDefault="00AA2FB5" w:rsidP="00A21CF5">
      <w:pPr>
        <w:pStyle w:val="ListParagraph"/>
        <w:numPr>
          <w:ilvl w:val="0"/>
          <w:numId w:val="2"/>
        </w:numPr>
      </w:pPr>
      <w:r>
        <w:t>Goal is to add information about the variables that are specified for data items in the dataset to support deeper search</w:t>
      </w:r>
      <w:r w:rsidR="00794A40">
        <w:t xml:space="preserve">, tier 1 is variable name and a URI referencing some authority. </w:t>
      </w:r>
    </w:p>
    <w:p w14:paraId="75F19267" w14:textId="3C534694" w:rsidR="00794A40" w:rsidRDefault="00794A40" w:rsidP="00A21CF5">
      <w:r>
        <w:t>For evaluation</w:t>
      </w:r>
    </w:p>
    <w:p w14:paraId="22146A73" w14:textId="77777777" w:rsidR="00794A40" w:rsidRDefault="00794A40" w:rsidP="00A21CF5">
      <w:r>
        <w:t xml:space="preserve">Need to know something about </w:t>
      </w:r>
    </w:p>
    <w:p w14:paraId="61C77677" w14:textId="233D7D3D" w:rsidR="00794A40" w:rsidRDefault="00794A40" w:rsidP="00A21CF5">
      <w:pPr>
        <w:pStyle w:val="ListParagraph"/>
        <w:numPr>
          <w:ilvl w:val="0"/>
          <w:numId w:val="4"/>
        </w:numPr>
      </w:pPr>
      <w:r>
        <w:t>Measurement technique</w:t>
      </w:r>
    </w:p>
    <w:p w14:paraId="5C4EF018" w14:textId="78492A1C" w:rsidR="00794A40" w:rsidRDefault="00794A40" w:rsidP="00A21CF5">
      <w:pPr>
        <w:pStyle w:val="ListParagraph"/>
        <w:numPr>
          <w:ilvl w:val="0"/>
          <w:numId w:val="3"/>
        </w:numPr>
      </w:pPr>
      <w:r>
        <w:t>Data quality (precision, accuracy, validation procedures…)</w:t>
      </w:r>
    </w:p>
    <w:p w14:paraId="29E15F05" w14:textId="550F7274" w:rsidR="00794A40" w:rsidRDefault="00794A40" w:rsidP="00A21CF5">
      <w:pPr>
        <w:pStyle w:val="ListParagraph"/>
        <w:numPr>
          <w:ilvl w:val="0"/>
          <w:numId w:val="3"/>
        </w:numPr>
      </w:pPr>
      <w:r>
        <w:t>Value range in data</w:t>
      </w:r>
    </w:p>
    <w:p w14:paraId="4CA6C154" w14:textId="4491B2E7" w:rsidR="00794A40" w:rsidRDefault="00794A40" w:rsidP="00A21CF5">
      <w:pPr>
        <w:pStyle w:val="ListParagraph"/>
        <w:numPr>
          <w:ilvl w:val="0"/>
          <w:numId w:val="3"/>
        </w:numPr>
      </w:pPr>
      <w:r>
        <w:t>Units of measure</w:t>
      </w:r>
    </w:p>
    <w:p w14:paraId="53CE5B5C" w14:textId="77777777" w:rsidR="002850A1" w:rsidRDefault="00794A40" w:rsidP="00A21CF5">
      <w:pPr>
        <w:pStyle w:val="ListParagraph"/>
        <w:numPr>
          <w:ilvl w:val="0"/>
          <w:numId w:val="3"/>
        </w:numPr>
      </w:pPr>
      <w:r>
        <w:t xml:space="preserve">Observation context </w:t>
      </w:r>
      <w:r w:rsidR="002850A1">
        <w:t>--</w:t>
      </w:r>
      <w:r w:rsidR="002850A1">
        <w:t xml:space="preserve"> many datasets can benefit from some environmental contextualization</w:t>
      </w:r>
      <w:r w:rsidR="002850A1">
        <w:t>. Some relevant properties include:</w:t>
      </w:r>
    </w:p>
    <w:p w14:paraId="5859C752" w14:textId="50594BB5" w:rsidR="002850A1" w:rsidRDefault="002850A1" w:rsidP="00A21CF5">
      <w:pPr>
        <w:pStyle w:val="ListParagraph"/>
        <w:numPr>
          <w:ilvl w:val="1"/>
          <w:numId w:val="3"/>
        </w:numPr>
      </w:pPr>
      <w:r w:rsidRPr="002850A1">
        <w:rPr>
          <w:b/>
          <w:bCs/>
        </w:rPr>
        <w:t>biome</w:t>
      </w:r>
      <w:r>
        <w:t xml:space="preserve"> (arctic tundra) where the dataset was collected</w:t>
      </w:r>
    </w:p>
    <w:p w14:paraId="674A7C51" w14:textId="77777777" w:rsidR="002850A1" w:rsidRDefault="002850A1" w:rsidP="00A21CF5">
      <w:pPr>
        <w:pStyle w:val="ListParagraph"/>
        <w:numPr>
          <w:ilvl w:val="1"/>
          <w:numId w:val="3"/>
        </w:numPr>
      </w:pPr>
      <w:r w:rsidRPr="002850A1">
        <w:rPr>
          <w:b/>
          <w:bCs/>
        </w:rPr>
        <w:t>habitat</w:t>
      </w:r>
      <w:r>
        <w:t xml:space="preserve"> (thermokarst) </w:t>
      </w:r>
      <w:r>
        <w:t>where</w:t>
      </w:r>
      <w:r>
        <w:t xml:space="preserve"> the dataset </w:t>
      </w:r>
      <w:r>
        <w:t xml:space="preserve">was </w:t>
      </w:r>
      <w:r>
        <w:t xml:space="preserve">collected; </w:t>
      </w:r>
    </w:p>
    <w:p w14:paraId="1BB7FF50" w14:textId="473EA617" w:rsidR="002850A1" w:rsidRDefault="002850A1" w:rsidP="00A21CF5">
      <w:pPr>
        <w:pStyle w:val="ListParagraph"/>
        <w:numPr>
          <w:ilvl w:val="1"/>
          <w:numId w:val="3"/>
        </w:numPr>
      </w:pPr>
      <w:r w:rsidRPr="002850A1">
        <w:rPr>
          <w:b/>
          <w:bCs/>
        </w:rPr>
        <w:t>environmental feature</w:t>
      </w:r>
      <w:r>
        <w:t xml:space="preserve"> </w:t>
      </w:r>
      <w:r>
        <w:t xml:space="preserve">that </w:t>
      </w:r>
      <w:r>
        <w:t>was sampled (thaw lake)</w:t>
      </w:r>
      <w:r>
        <w:t xml:space="preserve"> [sampling feature and feature of interest?]</w:t>
      </w:r>
    </w:p>
    <w:p w14:paraId="01E38235" w14:textId="77777777" w:rsidR="002850A1" w:rsidRDefault="002850A1" w:rsidP="00A21CF5">
      <w:pPr>
        <w:pStyle w:val="ListParagraph"/>
        <w:numPr>
          <w:ilvl w:val="1"/>
          <w:numId w:val="3"/>
        </w:numPr>
      </w:pPr>
      <w:r w:rsidRPr="002850A1">
        <w:rPr>
          <w:b/>
          <w:bCs/>
        </w:rPr>
        <w:t>environmental material</w:t>
      </w:r>
      <w:r>
        <w:t xml:space="preserve"> </w:t>
      </w:r>
      <w:r>
        <w:t xml:space="preserve">that </w:t>
      </w:r>
      <w:r>
        <w:t xml:space="preserve">was sampled (talik).  </w:t>
      </w:r>
    </w:p>
    <w:p w14:paraId="756000D9" w14:textId="77777777" w:rsidR="002850A1" w:rsidRDefault="002850A1" w:rsidP="00A21CF5">
      <w:r>
        <w:t xml:space="preserve">These might be </w:t>
      </w:r>
      <w:r>
        <w:t xml:space="preserve">Properties </w:t>
      </w:r>
      <w:r>
        <w:t>that apply to the entire</w:t>
      </w:r>
      <w:r>
        <w:t xml:space="preserve"> </w:t>
      </w:r>
      <w:r w:rsidRPr="002850A1">
        <w:rPr>
          <w:b/>
          <w:bCs/>
        </w:rPr>
        <w:t>Dataset</w:t>
      </w:r>
      <w:r>
        <w:t xml:space="preserve">, or </w:t>
      </w:r>
      <w:r>
        <w:t xml:space="preserve">to </w:t>
      </w:r>
      <w:r>
        <w:t>a specific "</w:t>
      </w:r>
      <w:r w:rsidRPr="002850A1">
        <w:rPr>
          <w:b/>
          <w:bCs/>
        </w:rPr>
        <w:t>variableMeasured</w:t>
      </w:r>
      <w:r>
        <w:t xml:space="preserve">" within a Dataset as environmental feature and environmental materials may vary across measurements within a dataset.  </w:t>
      </w:r>
    </w:p>
    <w:p w14:paraId="248919D1" w14:textId="7D9BCCD7" w:rsidR="00794A40" w:rsidRDefault="002850A1" w:rsidP="00A21CF5">
      <w:r>
        <w:t>T</w:t>
      </w:r>
      <w:r>
        <w:t xml:space="preserve">he </w:t>
      </w:r>
      <w:r>
        <w:t xml:space="preserve">properties specifying context should </w:t>
      </w:r>
      <w:r>
        <w:t xml:space="preserve">have values of (at least?) </w:t>
      </w:r>
      <w:r w:rsidRPr="002850A1">
        <w:rPr>
          <w:b/>
          <w:bCs/>
        </w:rPr>
        <w:t>name</w:t>
      </w:r>
      <w:r>
        <w:t xml:space="preserve"> and </w:t>
      </w:r>
      <w:r w:rsidRPr="002850A1">
        <w:rPr>
          <w:b/>
          <w:bCs/>
        </w:rPr>
        <w:t>URL</w:t>
      </w:r>
    </w:p>
    <w:p w14:paraId="797D8173" w14:textId="791061F1" w:rsidR="00AA2FB5" w:rsidRDefault="00794A40" w:rsidP="00A21CF5">
      <w:pPr>
        <w:pStyle w:val="ListParagraph"/>
        <w:numPr>
          <w:ilvl w:val="0"/>
          <w:numId w:val="3"/>
        </w:numPr>
      </w:pPr>
      <w:r>
        <w:t>Value Types—data types including e.g. simple literals (integer, decimal, float, text), links, structured objects, binary objects (image, audio, video)</w:t>
      </w:r>
    </w:p>
    <w:sectPr w:rsidR="00AA2FB5" w:rsidSect="00AA2FB5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tephen Richard" w:date="2020-07-08T14:28:00Z" w:initials="SR">
    <w:p w14:paraId="60663B96" w14:textId="28044CC1" w:rsidR="00AA2FB5" w:rsidRDefault="00AA2FB5" w:rsidP="00A21CF5">
      <w:pPr>
        <w:pStyle w:val="CommentText"/>
      </w:pPr>
      <w:r>
        <w:rPr>
          <w:rStyle w:val="CommentReference"/>
        </w:rPr>
        <w:annotationRef/>
      </w:r>
      <w:r>
        <w:t>I interpret this to be about a variable whose value is an object of some sort, in this case a shape file. I think variables whose values are images, audio or video recordings, or maybe even big NetCDF objects with a model output.</w:t>
      </w:r>
    </w:p>
  </w:comment>
  <w:comment w:id="1" w:author="Stephen Richard" w:date="2020-07-08T14:29:00Z" w:initials="SR">
    <w:p w14:paraId="48014960" w14:textId="7CA94078" w:rsidR="00AA2FB5" w:rsidRDefault="00AA2FB5" w:rsidP="00A21CF5">
      <w:pPr>
        <w:pStyle w:val="CommentText"/>
      </w:pPr>
      <w:r>
        <w:rPr>
          <w:rStyle w:val="CommentReference"/>
        </w:rPr>
        <w:annotationRef/>
      </w:r>
      <w:r>
        <w:t xml:space="preserve">I’d lump this in as an extension of the above types, like a netCDF or shape file, these would be measuredVariable values that are themselves data object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0663B96" w15:done="0"/>
  <w15:commentEx w15:paraId="4801496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0567D" w16cex:dateUtc="2020-07-08T21:28:00Z"/>
  <w16cex:commentExtensible w16cex:durableId="22B056CC" w16cex:dateUtc="2020-07-08T21:2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0663B96" w16cid:durableId="22B0567D"/>
  <w16cid:commentId w16cid:paraId="48014960" w16cid:durableId="22B056C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A4A00"/>
    <w:multiLevelType w:val="hybridMultilevel"/>
    <w:tmpl w:val="63B0E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4536D"/>
    <w:multiLevelType w:val="hybridMultilevel"/>
    <w:tmpl w:val="97ECC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D4F00"/>
    <w:multiLevelType w:val="hybridMultilevel"/>
    <w:tmpl w:val="AF8AD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E79F4"/>
    <w:multiLevelType w:val="multilevel"/>
    <w:tmpl w:val="D270C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181713"/>
    <w:multiLevelType w:val="hybridMultilevel"/>
    <w:tmpl w:val="A224B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90E7C"/>
    <w:multiLevelType w:val="hybridMultilevel"/>
    <w:tmpl w:val="968AB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ephen Richard">
    <w15:presenceInfo w15:providerId="Windows Live" w15:userId="944a82e2ddcde9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Lc0MLA0MzY0MTZT0lEKTi0uzszPAykwrAUAQ/cCISwAAAA="/>
  </w:docVars>
  <w:rsids>
    <w:rsidRoot w:val="0032334B"/>
    <w:rsid w:val="002850A1"/>
    <w:rsid w:val="0032334B"/>
    <w:rsid w:val="00390821"/>
    <w:rsid w:val="004029D9"/>
    <w:rsid w:val="004B373E"/>
    <w:rsid w:val="00721F60"/>
    <w:rsid w:val="007409F1"/>
    <w:rsid w:val="00794A40"/>
    <w:rsid w:val="0082616F"/>
    <w:rsid w:val="008E13D7"/>
    <w:rsid w:val="00981542"/>
    <w:rsid w:val="00A21CF5"/>
    <w:rsid w:val="00AA2FB5"/>
    <w:rsid w:val="00AA4AC8"/>
    <w:rsid w:val="00B42FB0"/>
    <w:rsid w:val="00F44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CE6EA"/>
  <w15:chartTrackingRefBased/>
  <w15:docId w15:val="{68187F38-5E31-408F-A74E-D9187D29A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CF5"/>
    <w:pPr>
      <w:spacing w:after="12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0A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9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34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409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42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2F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2FB0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F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FB0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2FB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FB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42FB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A2FB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A2FB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2FB5"/>
    <w:rPr>
      <w:rFonts w:ascii="Times New Roman" w:hAnsi="Times New Roman" w:cs="Times New Roman"/>
      <w:i/>
      <w:iCs/>
      <w:color w:val="404040" w:themeColor="text1" w:themeTint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850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953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rl.obolibrary.org/obo/ENVO_04000002" TargetMode="External"/><Relationship Id="rId13" Type="http://schemas.microsoft.com/office/2016/09/relationships/commentsIds" Target="commentsIds.xml"/><Relationship Id="rId18" Type="http://schemas.openxmlformats.org/officeDocument/2006/relationships/hyperlink" Target="https://schema.org/measurementTechnique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schema.org" TargetMode="External"/><Relationship Id="rId7" Type="http://schemas.openxmlformats.org/officeDocument/2006/relationships/hyperlink" Target="http://schema.org" TargetMode="External"/><Relationship Id="rId12" Type="http://schemas.microsoft.com/office/2011/relationships/commentsExtended" Target="commentsExtended.xml"/><Relationship Id="rId17" Type="http://schemas.openxmlformats.org/officeDocument/2006/relationships/hyperlink" Target="https://schema.org/variableMeasured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schema.org/measurementTechnique" TargetMode="External"/><Relationship Id="rId20" Type="http://schemas.openxmlformats.org/officeDocument/2006/relationships/hyperlink" Target="https://schema.org/measurementTechniqu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schema.org" TargetMode="External"/><Relationship Id="rId11" Type="http://schemas.openxmlformats.org/officeDocument/2006/relationships/comments" Target="comments.xml"/><Relationship Id="rId24" Type="http://schemas.microsoft.com/office/2011/relationships/people" Target="people.xml"/><Relationship Id="rId5" Type="http://schemas.openxmlformats.org/officeDocument/2006/relationships/hyperlink" Target="http://schema.org" TargetMode="External"/><Relationship Id="rId15" Type="http://schemas.openxmlformats.org/officeDocument/2006/relationships/hyperlink" Target="https://www.rd-alliance.org/groups/data-type-registries-wg.html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schema.org" TargetMode="External"/><Relationship Id="rId19" Type="http://schemas.openxmlformats.org/officeDocument/2006/relationships/hyperlink" Target="https://schema.org/variableMeasur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chema.org" TargetMode="External"/><Relationship Id="rId14" Type="http://schemas.microsoft.com/office/2018/08/relationships/commentsExtensible" Target="commentsExtensible.xml"/><Relationship Id="rId22" Type="http://schemas.openxmlformats.org/officeDocument/2006/relationships/hyperlink" Target="http://schem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3</Pages>
  <Words>1171</Words>
  <Characters>6680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    TIER 1</vt:lpstr>
      <vt:lpstr>    TIER 2</vt:lpstr>
      <vt:lpstr>    TIER 3</vt:lpstr>
      <vt:lpstr>    TIER4</vt:lpstr>
      <vt:lpstr>    </vt:lpstr>
      <vt:lpstr>    Additional considerations:</vt:lpstr>
      <vt:lpstr>Summary thoughts</vt:lpstr>
    </vt:vector>
  </TitlesOfParts>
  <Company/>
  <LinksUpToDate>false</LinksUpToDate>
  <CharactersWithSpaces>7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Richard</dc:creator>
  <cp:keywords/>
  <dc:description/>
  <cp:lastModifiedBy>Stephen Richard</cp:lastModifiedBy>
  <cp:revision>4</cp:revision>
  <dcterms:created xsi:type="dcterms:W3CDTF">2020-07-08T18:51:00Z</dcterms:created>
  <dcterms:modified xsi:type="dcterms:W3CDTF">2020-07-09T04:09:00Z</dcterms:modified>
</cp:coreProperties>
</file>